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1C2551" w14:textId="48061BC8" w:rsidR="00E15417" w:rsidRPr="004306EC" w:rsidRDefault="00394F55" w:rsidP="0003366A">
      <w:pPr>
        <w:spacing w:after="0"/>
        <w:rPr>
          <w:rFonts w:cstheme="minorHAnsi"/>
          <w:b/>
        </w:rPr>
      </w:pPr>
      <w:r w:rsidRPr="004306EC">
        <w:rPr>
          <w:rFonts w:cstheme="minorHAnsi"/>
          <w:b/>
        </w:rPr>
        <w:t xml:space="preserve">Library Volunteer </w:t>
      </w:r>
      <w:r w:rsidR="004D0045" w:rsidRPr="004306EC">
        <w:rPr>
          <w:rFonts w:cstheme="minorHAnsi"/>
          <w:b/>
        </w:rPr>
        <w:t xml:space="preserve">Leaders </w:t>
      </w:r>
      <w:r w:rsidR="00F161FF" w:rsidRPr="004306EC">
        <w:rPr>
          <w:rFonts w:cstheme="minorHAnsi"/>
          <w:b/>
        </w:rPr>
        <w:t>- Notes</w:t>
      </w:r>
    </w:p>
    <w:p w14:paraId="1AD07CBB" w14:textId="5229B150" w:rsidR="00E15417" w:rsidRPr="004306EC" w:rsidRDefault="00EA19CF" w:rsidP="0003366A">
      <w:pPr>
        <w:spacing w:after="0"/>
        <w:rPr>
          <w:rFonts w:cstheme="minorHAnsi"/>
          <w:b/>
        </w:rPr>
      </w:pPr>
      <w:r>
        <w:rPr>
          <w:rFonts w:cstheme="minorHAnsi"/>
          <w:b/>
        </w:rPr>
        <w:t>5-26</w:t>
      </w:r>
      <w:r w:rsidR="00580FFB">
        <w:rPr>
          <w:rFonts w:cstheme="minorHAnsi"/>
          <w:b/>
        </w:rPr>
        <w:t>-21</w:t>
      </w:r>
      <w:r w:rsidR="00C37B5F" w:rsidRPr="004306EC">
        <w:rPr>
          <w:rFonts w:cstheme="minorHAnsi"/>
          <w:b/>
        </w:rPr>
        <w:t xml:space="preserve"> </w:t>
      </w:r>
      <w:r w:rsidR="000D3B8A" w:rsidRPr="004306EC">
        <w:rPr>
          <w:rFonts w:cstheme="minorHAnsi"/>
          <w:b/>
        </w:rPr>
        <w:t>1:30 EST</w:t>
      </w:r>
    </w:p>
    <w:p w14:paraId="4B4DBF6A" w14:textId="2E6283DC" w:rsidR="00E15417" w:rsidRPr="004306EC" w:rsidRDefault="00E15417" w:rsidP="0003366A">
      <w:pPr>
        <w:spacing w:after="0"/>
        <w:rPr>
          <w:rFonts w:cstheme="minorHAnsi"/>
          <w:b/>
        </w:rPr>
      </w:pPr>
      <w:r w:rsidRPr="004306EC">
        <w:rPr>
          <w:rFonts w:cstheme="minorHAnsi"/>
          <w:b/>
        </w:rPr>
        <w:t>Host: Wendy Johnson</w:t>
      </w:r>
      <w:r w:rsidR="00394F55" w:rsidRPr="004306EC">
        <w:rPr>
          <w:rFonts w:cstheme="minorHAnsi"/>
          <w:b/>
        </w:rPr>
        <w:t>, Indianapolis Public Library</w:t>
      </w:r>
    </w:p>
    <w:p w14:paraId="00B5292B" w14:textId="53B67C73" w:rsidR="005E051F" w:rsidRPr="004306EC" w:rsidRDefault="00104738" w:rsidP="0003366A">
      <w:pPr>
        <w:spacing w:after="0"/>
        <w:rPr>
          <w:rFonts w:cstheme="minorHAnsi"/>
          <w:b/>
        </w:rPr>
      </w:pPr>
      <w:hyperlink r:id="rId9" w:history="1">
        <w:r w:rsidR="00E55076" w:rsidRPr="004306EC">
          <w:rPr>
            <w:rStyle w:val="Hyperlink"/>
            <w:rFonts w:cstheme="minorHAnsi"/>
            <w:b/>
          </w:rPr>
          <w:t>wjohnson@indypl.org</w:t>
        </w:r>
      </w:hyperlink>
    </w:p>
    <w:p w14:paraId="7750DCDB" w14:textId="77777777" w:rsidR="00DB774A" w:rsidRPr="004306EC" w:rsidRDefault="00DB774A" w:rsidP="0003366A">
      <w:pPr>
        <w:spacing w:after="0"/>
        <w:rPr>
          <w:rFonts w:cstheme="minorHAnsi"/>
        </w:rPr>
      </w:pPr>
    </w:p>
    <w:p w14:paraId="374462BA" w14:textId="6416605E" w:rsidR="00323F92" w:rsidRDefault="00F175FB" w:rsidP="0003366A">
      <w:pPr>
        <w:spacing w:after="0"/>
        <w:rPr>
          <w:rFonts w:cstheme="minorHAnsi"/>
        </w:rPr>
      </w:pPr>
      <w:r w:rsidRPr="004306EC">
        <w:rPr>
          <w:rFonts w:cstheme="minorHAnsi"/>
        </w:rPr>
        <w:t xml:space="preserve">Hello, Friends </w:t>
      </w:r>
      <w:r w:rsidR="001E246A" w:rsidRPr="004306EC">
        <w:rPr>
          <w:rFonts w:cstheme="minorHAnsi"/>
        </w:rPr>
        <w:t>–</w:t>
      </w:r>
      <w:r w:rsidRPr="004306EC">
        <w:rPr>
          <w:rFonts w:cstheme="minorHAnsi"/>
        </w:rPr>
        <w:t xml:space="preserve"> </w:t>
      </w:r>
    </w:p>
    <w:p w14:paraId="24843D61" w14:textId="45D1AB64" w:rsidR="00EA19CF" w:rsidRDefault="002E750B" w:rsidP="0003366A">
      <w:pPr>
        <w:spacing w:after="0"/>
        <w:rPr>
          <w:rFonts w:cstheme="minorHAnsi"/>
        </w:rPr>
      </w:pPr>
      <w:r>
        <w:rPr>
          <w:rFonts w:cstheme="minorHAnsi"/>
        </w:rPr>
        <w:t xml:space="preserve">We took a break from the handbook this week to discuss some of the new tools that we’ve discovered during the past year. </w:t>
      </w:r>
      <w:r w:rsidR="00806D07">
        <w:rPr>
          <w:rFonts w:cstheme="minorHAnsi"/>
        </w:rPr>
        <w:t xml:space="preserve">Most are free, but all of them have helped to improve our workflow and communications. </w:t>
      </w:r>
    </w:p>
    <w:p w14:paraId="7BD21738" w14:textId="77777777" w:rsidR="00806D07" w:rsidRDefault="00806D07" w:rsidP="0003366A">
      <w:pPr>
        <w:spacing w:after="0"/>
        <w:rPr>
          <w:rFonts w:cstheme="minorHAnsi"/>
        </w:rPr>
      </w:pPr>
    </w:p>
    <w:p w14:paraId="17A8F253" w14:textId="22BBFCF4" w:rsidR="00806D07" w:rsidRDefault="00806D07" w:rsidP="0003366A">
      <w:pPr>
        <w:spacing w:after="0"/>
        <w:rPr>
          <w:rFonts w:cstheme="minorHAnsi"/>
        </w:rPr>
      </w:pPr>
      <w:r>
        <w:rPr>
          <w:rFonts w:cstheme="minorHAnsi"/>
        </w:rPr>
        <w:t>As doors are opening across the country, we are beginning to look outside our walls at partnerships. You’ll find a short list below of ideas to help you get started thinking.</w:t>
      </w:r>
    </w:p>
    <w:p w14:paraId="20E3ED82" w14:textId="77777777" w:rsidR="00806D07" w:rsidRDefault="00806D07" w:rsidP="0003366A">
      <w:pPr>
        <w:spacing w:after="0"/>
        <w:rPr>
          <w:rFonts w:cstheme="minorHAnsi"/>
        </w:rPr>
      </w:pPr>
    </w:p>
    <w:p w14:paraId="631B65DC" w14:textId="775E6735" w:rsidR="00806D07" w:rsidRDefault="00806D07" w:rsidP="0003366A">
      <w:pPr>
        <w:spacing w:after="0"/>
        <w:rPr>
          <w:rFonts w:cstheme="minorHAnsi"/>
        </w:rPr>
      </w:pPr>
      <w:r>
        <w:rPr>
          <w:rFonts w:cstheme="minorHAnsi"/>
        </w:rPr>
        <w:t xml:space="preserve">Save the date for our first guest speaker on June 23, </w:t>
      </w:r>
      <w:r w:rsidR="00104738">
        <w:rPr>
          <w:rFonts w:cstheme="minorHAnsi"/>
        </w:rPr>
        <w:t>Jasmine Rodriguez will be presenting on Gen Z.</w:t>
      </w:r>
    </w:p>
    <w:p w14:paraId="15D7DDDB" w14:textId="77777777" w:rsidR="00806D07" w:rsidRDefault="00806D07" w:rsidP="0003366A">
      <w:pPr>
        <w:spacing w:after="0"/>
        <w:rPr>
          <w:rFonts w:cstheme="minorHAnsi"/>
        </w:rPr>
      </w:pPr>
    </w:p>
    <w:p w14:paraId="70AD38E5" w14:textId="0098923E" w:rsidR="003B6420" w:rsidRPr="004306EC" w:rsidRDefault="00104738" w:rsidP="0003366A">
      <w:pPr>
        <w:spacing w:after="0"/>
        <w:rPr>
          <w:rFonts w:cstheme="minorHAnsi"/>
        </w:rPr>
      </w:pPr>
      <w:r>
        <w:rPr>
          <w:rFonts w:cstheme="minorHAnsi"/>
        </w:rPr>
        <w:t>Enjoy the holiday!</w:t>
      </w:r>
      <w:bookmarkStart w:id="0" w:name="_GoBack"/>
      <w:bookmarkEnd w:id="0"/>
    </w:p>
    <w:p w14:paraId="213E7560" w14:textId="6FE87208" w:rsidR="003B6420" w:rsidRPr="004306EC" w:rsidRDefault="003B6420" w:rsidP="0003366A">
      <w:pPr>
        <w:spacing w:after="0"/>
        <w:rPr>
          <w:rFonts w:cstheme="minorHAnsi"/>
        </w:rPr>
      </w:pPr>
      <w:r w:rsidRPr="004306EC">
        <w:rPr>
          <w:rFonts w:cstheme="minorHAnsi"/>
        </w:rPr>
        <w:t>Wendy</w:t>
      </w:r>
      <w:r w:rsidR="00E64972" w:rsidRPr="004306EC">
        <w:rPr>
          <w:rFonts w:cstheme="minorHAnsi"/>
        </w:rPr>
        <w:t xml:space="preserve"> J</w:t>
      </w:r>
    </w:p>
    <w:p w14:paraId="1F7CE6C9" w14:textId="67B2F35A" w:rsidR="00D31DDD" w:rsidRDefault="005079A3" w:rsidP="0003366A">
      <w:pPr>
        <w:spacing w:after="0"/>
        <w:rPr>
          <w:rFonts w:cstheme="minorHAnsi"/>
          <w:b/>
        </w:rPr>
      </w:pPr>
      <w:r w:rsidRPr="004306EC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30F608D" wp14:editId="1EB2350A">
                <wp:simplePos x="0" y="0"/>
                <wp:positionH relativeFrom="column">
                  <wp:posOffset>106680</wp:posOffset>
                </wp:positionH>
                <wp:positionV relativeFrom="paragraph">
                  <wp:posOffset>279400</wp:posOffset>
                </wp:positionV>
                <wp:extent cx="6088380" cy="1363980"/>
                <wp:effectExtent l="0" t="0" r="26670" b="2667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88380" cy="136398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1742032D" w14:textId="0E130545" w:rsidR="00D31DDD" w:rsidRDefault="00D31DDD" w:rsidP="00663E08">
                            <w:pPr>
                              <w:spacing w:after="0"/>
                              <w:rPr>
                                <w:rFonts w:cstheme="minorHAnsi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>Meetings will be held every Wednesday at 1:30 EST</w:t>
                            </w:r>
                            <w:r>
                              <w:rPr>
                                <w:rFonts w:cstheme="minorHAnsi"/>
                              </w:rPr>
                              <w:t xml:space="preserve"> for an hour</w:t>
                            </w:r>
                            <w:r w:rsidRPr="004D789E">
                              <w:rPr>
                                <w:rFonts w:cstheme="minorHAnsi"/>
                              </w:rPr>
                              <w:t xml:space="preserve"> until further notice. We’ll use the 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same </w:t>
                            </w:r>
                            <w:r w:rsidR="005079A3">
                              <w:rPr>
                                <w:rFonts w:cstheme="minorHAnsi"/>
                                <w:u w:val="single"/>
                              </w:rPr>
                              <w:t>Zoom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 link each week</w:t>
                            </w:r>
                            <w:r w:rsidRPr="004D789E">
                              <w:rPr>
                                <w:rFonts w:cstheme="minorHAnsi"/>
                              </w:rPr>
                              <w:t>.</w:t>
                            </w:r>
                            <w:r>
                              <w:rPr>
                                <w:rFonts w:cstheme="minorHAnsi"/>
                              </w:rPr>
                              <w:t xml:space="preserve"> Please share the link with fellow library volunteer leaders…</w:t>
                            </w:r>
                            <w:r w:rsidRPr="005079A3">
                              <w:rPr>
                                <w:rFonts w:cstheme="minorHAnsi"/>
                                <w:b/>
                              </w:rPr>
                              <w:t>the more smart people the better</w:t>
                            </w:r>
                            <w:r>
                              <w:rPr>
                                <w:rFonts w:cstheme="minorHAnsi"/>
                              </w:rPr>
                              <w:t xml:space="preserve">. </w:t>
                            </w:r>
                          </w:p>
                          <w:p w14:paraId="0ABDDC72" w14:textId="77777777" w:rsidR="005079A3" w:rsidRDefault="005079A3" w:rsidP="00663E08">
                            <w:pPr>
                              <w:spacing w:after="0"/>
                              <w:rPr>
                                <w:rFonts w:cstheme="minorHAnsi"/>
                              </w:rPr>
                            </w:pPr>
                          </w:p>
                          <w:p w14:paraId="5A80A3F2" w14:textId="523DB6D4" w:rsidR="00D31DDD" w:rsidRPr="004D789E" w:rsidRDefault="00D31DDD" w:rsidP="004F27B3">
                            <w:pPr>
                              <w:spacing w:after="0"/>
                              <w:rPr>
                                <w:rFonts w:cstheme="minorHAnsi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 xml:space="preserve">Zoom: </w:t>
                            </w:r>
                            <w:r w:rsidRPr="004D789E">
                              <w:rPr>
                                <w:rFonts w:cstheme="minorHAnsi"/>
                                <w:b/>
                                <w:color w:val="232333"/>
                                <w:shd w:val="clear" w:color="auto" w:fill="FFFFFF"/>
                              </w:rPr>
                              <w:t> </w:t>
                            </w:r>
                            <w:r w:rsidRPr="004D789E">
                              <w:rPr>
                                <w:rFonts w:cstheme="minorHAnsi"/>
                                <w:color w:val="232333"/>
                                <w:shd w:val="clear" w:color="auto" w:fill="FFFFFF"/>
                              </w:rPr>
                              <w:t> </w:t>
                            </w:r>
                            <w:hyperlink r:id="rId10" w:tgtFrame="_blank" w:history="1">
                              <w:r w:rsidRPr="004D789E">
                                <w:rPr>
                                  <w:rStyle w:val="Hyperlink"/>
                                  <w:rFonts w:cstheme="minorHAnsi"/>
                                  <w:color w:val="0E71EB"/>
                                  <w:shd w:val="clear" w:color="auto" w:fill="FFFFFF"/>
                                </w:rPr>
                                <w:t>https://us02web.zoom.us/j/85199850785?pwd=WHorb3h2ckgvZjhZT1BOVWxEMzhlZz09</w:t>
                              </w:r>
                            </w:hyperlink>
                          </w:p>
                          <w:p w14:paraId="141E6983" w14:textId="0ED9F705" w:rsidR="00D31DDD" w:rsidRDefault="00D31DDD" w:rsidP="004F27B3">
                            <w:pPr>
                              <w:spacing w:after="0"/>
                              <w:rPr>
                                <w:rFonts w:cstheme="minorHAnsi"/>
                                <w:color w:val="FF0000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 xml:space="preserve">Access Code: </w:t>
                            </w:r>
                            <w:r w:rsidRPr="004D789E">
                              <w:rPr>
                                <w:rFonts w:cstheme="minorHAnsi"/>
                                <w:color w:val="FF0000"/>
                              </w:rPr>
                              <w:t>Volunt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8.4pt;margin-top:22pt;width:479.4pt;height:107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" filled="f" strokeweight=".5pt">
                <v:textbox>
                  <w:txbxContent>
                    <w:p w14:paraId="1742032D" w14:textId="0E130545" w:rsidR="00D31DDD" w:rsidRDefault="00D31DDD" w:rsidP="00663E08">
                      <w:pPr>
                        <w:spacing w:after="0"/>
                        <w:rPr>
                          <w:rFonts w:cstheme="minorHAnsi"/>
                        </w:rPr>
                      </w:pPr>
                      <w:r w:rsidRPr="004D789E">
                        <w:rPr>
                          <w:rFonts w:cstheme="minorHAnsi"/>
                        </w:rPr>
                        <w:t>Meetings will be held every Wednesday at 1:30 EST</w:t>
                      </w:r>
                      <w:r>
                        <w:rPr>
                          <w:rFonts w:cstheme="minorHAnsi"/>
                        </w:rPr>
                        <w:t xml:space="preserve"> for an hour</w:t>
                      </w:r>
                      <w:r w:rsidRPr="004D789E">
                        <w:rPr>
                          <w:rFonts w:cstheme="minorHAnsi"/>
                        </w:rPr>
                        <w:t xml:space="preserve"> until further notice. We’ll use the 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same </w:t>
                      </w:r>
                      <w:r w:rsidR="005079A3">
                        <w:rPr>
                          <w:rFonts w:cstheme="minorHAnsi"/>
                          <w:u w:val="single"/>
                        </w:rPr>
                        <w:t>Zoom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 link each week</w:t>
                      </w:r>
                      <w:r w:rsidRPr="004D789E">
                        <w:rPr>
                          <w:rFonts w:cstheme="minorHAnsi"/>
                        </w:rPr>
                        <w:t>.</w:t>
                      </w:r>
                      <w:r>
                        <w:rPr>
                          <w:rFonts w:cstheme="minorHAnsi"/>
                        </w:rPr>
                        <w:t xml:space="preserve"> Please share the link with fellow library volunteer leaders…</w:t>
                      </w:r>
                      <w:r w:rsidRPr="005079A3">
                        <w:rPr>
                          <w:rFonts w:cstheme="minorHAnsi"/>
                          <w:b/>
                        </w:rPr>
                        <w:t>the more smart people the better</w:t>
                      </w:r>
                      <w:r>
                        <w:rPr>
                          <w:rFonts w:cstheme="minorHAnsi"/>
                        </w:rPr>
                        <w:t xml:space="preserve">. </w:t>
                      </w:r>
                    </w:p>
                    <w:p w14:paraId="0ABDDC72" w14:textId="77777777" w:rsidR="005079A3" w:rsidRDefault="005079A3" w:rsidP="00663E08">
                      <w:pPr>
                        <w:spacing w:after="0"/>
                        <w:rPr>
                          <w:rFonts w:cstheme="minorHAnsi"/>
                        </w:rPr>
                      </w:pPr>
                    </w:p>
                    <w:p w14:paraId="5A80A3F2" w14:textId="523DB6D4" w:rsidR="00D31DDD" w:rsidRPr="004D789E" w:rsidRDefault="00D31DDD" w:rsidP="004F27B3">
                      <w:pPr>
                        <w:spacing w:after="0"/>
                        <w:rPr>
                          <w:rFonts w:cstheme="minorHAnsi"/>
                        </w:rPr>
                      </w:pPr>
                      <w:r w:rsidRPr="004D789E">
                        <w:rPr>
                          <w:rFonts w:cstheme="minorHAnsi"/>
                        </w:rPr>
                        <w:t xml:space="preserve">Zoom: </w:t>
                      </w:r>
                      <w:r w:rsidRPr="004D789E">
                        <w:rPr>
                          <w:rFonts w:cstheme="minorHAnsi"/>
                          <w:b/>
                          <w:color w:val="232333"/>
                          <w:shd w:val="clear" w:color="auto" w:fill="FFFFFF"/>
                        </w:rPr>
                        <w:t> </w:t>
                      </w:r>
                      <w:r w:rsidRPr="004D789E">
                        <w:rPr>
                          <w:rFonts w:cstheme="minorHAnsi"/>
                          <w:color w:val="232333"/>
                          <w:shd w:val="clear" w:color="auto" w:fill="FFFFFF"/>
                        </w:rPr>
                        <w:t> </w:t>
                      </w:r>
                      <w:hyperlink r:id="rId11" w:tgtFrame="_blank" w:history="1">
                        <w:r w:rsidRPr="004D789E">
                          <w:rPr>
                            <w:rStyle w:val="Hyperlink"/>
                            <w:rFonts w:cstheme="minorHAnsi"/>
                            <w:color w:val="0E71EB"/>
                            <w:shd w:val="clear" w:color="auto" w:fill="FFFFFF"/>
                          </w:rPr>
                          <w:t>https://us02web.zoom.us/j/85199850785?pwd=WHorb3h2ckgvZjhZT1BOVWxEMzhlZz09</w:t>
                        </w:r>
                      </w:hyperlink>
                    </w:p>
                    <w:p w14:paraId="141E6983" w14:textId="0ED9F705" w:rsidR="00D31DDD" w:rsidRDefault="00D31DDD" w:rsidP="004F27B3">
                      <w:pPr>
                        <w:spacing w:after="0"/>
                        <w:rPr>
                          <w:rFonts w:cstheme="minorHAnsi"/>
                          <w:color w:val="FF0000"/>
                        </w:rPr>
                      </w:pPr>
                      <w:r w:rsidRPr="004D789E">
                        <w:rPr>
                          <w:rFonts w:cstheme="minorHAnsi"/>
                        </w:rPr>
                        <w:t xml:space="preserve">Access Code: </w:t>
                      </w:r>
                      <w:r w:rsidRPr="004D789E">
                        <w:rPr>
                          <w:rFonts w:cstheme="minorHAnsi"/>
                          <w:color w:val="FF0000"/>
                        </w:rPr>
                        <w:t>Volunte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72EB822" w14:textId="77777777" w:rsidR="003B0F3C" w:rsidRPr="004306EC" w:rsidRDefault="003B0F3C" w:rsidP="0003366A">
      <w:pPr>
        <w:spacing w:after="0"/>
        <w:rPr>
          <w:rFonts w:cstheme="minorHAnsi"/>
          <w:b/>
        </w:rPr>
      </w:pPr>
    </w:p>
    <w:p w14:paraId="57B2B4D9" w14:textId="2D3371F4" w:rsidR="001A68E4" w:rsidRDefault="00DC334D" w:rsidP="00D520FF">
      <w:pPr>
        <w:spacing w:after="0"/>
        <w:rPr>
          <w:rFonts w:cstheme="minorHAnsi"/>
          <w:b/>
          <w:u w:val="single"/>
        </w:rPr>
      </w:pPr>
      <w:r w:rsidRPr="0064413C">
        <w:rPr>
          <w:rFonts w:cstheme="minorHAnsi"/>
          <w:b/>
          <w:u w:val="single"/>
        </w:rPr>
        <w:t>Topics Discussed</w:t>
      </w:r>
    </w:p>
    <w:p w14:paraId="5896D38B" w14:textId="77777777" w:rsidR="00D520FF" w:rsidRDefault="00D520FF" w:rsidP="00D520FF">
      <w:pPr>
        <w:spacing w:after="0"/>
        <w:rPr>
          <w:rFonts w:cstheme="minorHAnsi"/>
          <w:b/>
        </w:rPr>
      </w:pPr>
    </w:p>
    <w:p w14:paraId="5FF7BDF3" w14:textId="3BB6E4BB" w:rsidR="00093087" w:rsidRDefault="00093087" w:rsidP="00D520FF">
      <w:pPr>
        <w:spacing w:after="0"/>
        <w:rPr>
          <w:rFonts w:cstheme="minorHAnsi"/>
          <w:b/>
        </w:rPr>
      </w:pPr>
      <w:r w:rsidRPr="002E750B">
        <w:rPr>
          <w:rFonts w:cstheme="minorHAnsi"/>
          <w:b/>
        </w:rPr>
        <w:t>Save the date</w:t>
      </w:r>
    </w:p>
    <w:p w14:paraId="7271B472" w14:textId="1CC5D2CC" w:rsidR="00093087" w:rsidRPr="002E750B" w:rsidRDefault="00C638DA" w:rsidP="00C638DA">
      <w:pPr>
        <w:spacing w:after="0"/>
        <w:rPr>
          <w:rFonts w:cstheme="minorHAnsi"/>
        </w:rPr>
      </w:pPr>
      <w:r w:rsidRPr="002E750B">
        <w:rPr>
          <w:rFonts w:cstheme="minorHAnsi"/>
        </w:rPr>
        <w:t xml:space="preserve">We have two </w:t>
      </w:r>
      <w:r w:rsidR="00093087" w:rsidRPr="002E750B">
        <w:rPr>
          <w:rFonts w:cstheme="minorHAnsi"/>
        </w:rPr>
        <w:t>Guest speakers</w:t>
      </w:r>
      <w:r w:rsidRPr="002E750B">
        <w:rPr>
          <w:rFonts w:cstheme="minorHAnsi"/>
        </w:rPr>
        <w:t xml:space="preserve"> lined up! </w:t>
      </w:r>
    </w:p>
    <w:p w14:paraId="2A807E39" w14:textId="77777777" w:rsidR="00A51AF7" w:rsidRPr="002E750B" w:rsidRDefault="00A51AF7" w:rsidP="00A51AF7">
      <w:pPr>
        <w:pStyle w:val="ListParagraph"/>
        <w:numPr>
          <w:ilvl w:val="0"/>
          <w:numId w:val="43"/>
        </w:numPr>
        <w:spacing w:after="0"/>
        <w:rPr>
          <w:rFonts w:cstheme="minorHAnsi"/>
        </w:rPr>
      </w:pPr>
      <w:r w:rsidRPr="002E750B">
        <w:rPr>
          <w:rFonts w:cstheme="minorHAnsi"/>
        </w:rPr>
        <w:t>Jasmine Rodriguez – Gen Z – June 23</w:t>
      </w:r>
    </w:p>
    <w:p w14:paraId="1ED998C0" w14:textId="5266B3B2" w:rsidR="00C638DA" w:rsidRPr="002E750B" w:rsidRDefault="00A51AF7" w:rsidP="00C638DA">
      <w:pPr>
        <w:pStyle w:val="ListParagraph"/>
        <w:numPr>
          <w:ilvl w:val="0"/>
          <w:numId w:val="43"/>
        </w:numPr>
        <w:spacing w:after="0"/>
        <w:rPr>
          <w:rFonts w:cstheme="minorHAnsi"/>
        </w:rPr>
      </w:pPr>
      <w:r w:rsidRPr="002E750B">
        <w:rPr>
          <w:rFonts w:cstheme="minorHAnsi"/>
        </w:rPr>
        <w:t xml:space="preserve">Amber Loveless, Queens PL </w:t>
      </w:r>
      <w:r w:rsidR="00C638DA" w:rsidRPr="002E750B">
        <w:rPr>
          <w:rFonts w:cstheme="minorHAnsi"/>
        </w:rPr>
        <w:t xml:space="preserve">– Teen Volunteers – watch the </w:t>
      </w:r>
      <w:r w:rsidR="002E750B">
        <w:rPr>
          <w:rFonts w:cstheme="minorHAnsi"/>
        </w:rPr>
        <w:t xml:space="preserve">recorded </w:t>
      </w:r>
      <w:r w:rsidR="00C638DA" w:rsidRPr="002E750B">
        <w:rPr>
          <w:rFonts w:cstheme="minorHAnsi"/>
        </w:rPr>
        <w:t xml:space="preserve">presentation, then </w:t>
      </w:r>
      <w:r w:rsidR="00840172" w:rsidRPr="002E750B">
        <w:rPr>
          <w:rFonts w:cstheme="minorHAnsi"/>
        </w:rPr>
        <w:t xml:space="preserve">join in the </w:t>
      </w:r>
      <w:r w:rsidR="00C638DA" w:rsidRPr="002E750B">
        <w:rPr>
          <w:rFonts w:cstheme="minorHAnsi"/>
        </w:rPr>
        <w:t>discussion</w:t>
      </w:r>
      <w:r w:rsidRPr="002E750B">
        <w:rPr>
          <w:rFonts w:cstheme="minorHAnsi"/>
        </w:rPr>
        <w:t xml:space="preserve"> in July</w:t>
      </w:r>
    </w:p>
    <w:p w14:paraId="585D6D69" w14:textId="77777777" w:rsidR="00C638DA" w:rsidRPr="008D76AC" w:rsidRDefault="00C638DA" w:rsidP="008D76AC">
      <w:pPr>
        <w:spacing w:after="0"/>
        <w:rPr>
          <w:rFonts w:cstheme="minorHAnsi"/>
          <w:b/>
        </w:rPr>
      </w:pPr>
    </w:p>
    <w:p w14:paraId="188993C8" w14:textId="4C95C716" w:rsidR="00F93622" w:rsidRPr="00EA19CF" w:rsidRDefault="00EA19CF" w:rsidP="008A6AB7">
      <w:pPr>
        <w:shd w:val="clear" w:color="auto" w:fill="FFFFFF"/>
        <w:spacing w:after="0"/>
        <w:rPr>
          <w:rFonts w:cstheme="minorHAnsi"/>
          <w:b/>
        </w:rPr>
      </w:pPr>
      <w:r w:rsidRPr="00EA19CF">
        <w:rPr>
          <w:rFonts w:cstheme="minorHAnsi"/>
          <w:b/>
        </w:rPr>
        <w:t>Cool Tools</w:t>
      </w:r>
    </w:p>
    <w:p w14:paraId="77FE3ED3" w14:textId="67B18271" w:rsidR="00EA19CF" w:rsidRDefault="00EA19CF" w:rsidP="00EA19CF">
      <w:pPr>
        <w:pStyle w:val="ListParagraph"/>
        <w:numPr>
          <w:ilvl w:val="0"/>
          <w:numId w:val="41"/>
        </w:numPr>
        <w:shd w:val="clear" w:color="auto" w:fill="FFFFFF"/>
        <w:spacing w:after="0"/>
        <w:rPr>
          <w:rFonts w:cstheme="minorHAnsi"/>
        </w:rPr>
      </w:pPr>
      <w:proofErr w:type="spellStart"/>
      <w:r>
        <w:rPr>
          <w:rFonts w:cstheme="minorHAnsi"/>
        </w:rPr>
        <w:t>Jamboard</w:t>
      </w:r>
      <w:proofErr w:type="spellEnd"/>
      <w:r>
        <w:rPr>
          <w:rFonts w:cstheme="minorHAnsi"/>
        </w:rPr>
        <w:t xml:space="preserve"> – a Google app</w:t>
      </w:r>
      <w:r w:rsidR="00A51AF7">
        <w:rPr>
          <w:rFonts w:cstheme="minorHAnsi"/>
        </w:rPr>
        <w:t xml:space="preserve"> letting you create a shared sticky note wall.</w:t>
      </w:r>
    </w:p>
    <w:p w14:paraId="71B92AF2" w14:textId="1B7EFD25" w:rsidR="00A51AF7" w:rsidRDefault="00A51AF7" w:rsidP="00A51AF7">
      <w:pPr>
        <w:pStyle w:val="ListParagraph"/>
        <w:numPr>
          <w:ilvl w:val="0"/>
          <w:numId w:val="4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 xml:space="preserve">Acuity Scheduling, </w:t>
      </w:r>
      <w:hyperlink r:id="rId12" w:history="1">
        <w:r w:rsidRPr="002161FC">
          <w:rPr>
            <w:rStyle w:val="Hyperlink"/>
            <w:rFonts w:cstheme="minorHAnsi"/>
          </w:rPr>
          <w:t>https://www.acuityscheduling.com/</w:t>
        </w:r>
      </w:hyperlink>
      <w:r>
        <w:rPr>
          <w:rFonts w:cstheme="minorHAnsi"/>
        </w:rPr>
        <w:t>, share calendar availability – great for setting up volunteer interviews.</w:t>
      </w:r>
    </w:p>
    <w:p w14:paraId="59B54E05" w14:textId="699A6F8C" w:rsidR="00A51AF7" w:rsidRDefault="002863CC" w:rsidP="00A51AF7">
      <w:pPr>
        <w:pStyle w:val="ListParagraph"/>
        <w:numPr>
          <w:ilvl w:val="0"/>
          <w:numId w:val="41"/>
        </w:numPr>
        <w:shd w:val="clear" w:color="auto" w:fill="FFFFFF"/>
        <w:spacing w:after="0"/>
        <w:rPr>
          <w:rFonts w:cstheme="minorHAnsi"/>
        </w:rPr>
      </w:pPr>
      <w:proofErr w:type="spellStart"/>
      <w:r>
        <w:rPr>
          <w:rFonts w:cstheme="minorHAnsi"/>
        </w:rPr>
        <w:t>Pixabay</w:t>
      </w:r>
      <w:proofErr w:type="spellEnd"/>
      <w:r>
        <w:rPr>
          <w:rFonts w:cstheme="minorHAnsi"/>
        </w:rPr>
        <w:t xml:space="preserve"> – copyright free pictures and video</w:t>
      </w:r>
    </w:p>
    <w:p w14:paraId="64B6425F" w14:textId="6EB88FB6" w:rsidR="002863CC" w:rsidRDefault="002863CC" w:rsidP="00A51AF7">
      <w:pPr>
        <w:pStyle w:val="ListParagraph"/>
        <w:numPr>
          <w:ilvl w:val="0"/>
          <w:numId w:val="41"/>
        </w:numPr>
        <w:shd w:val="clear" w:color="auto" w:fill="FFFFFF"/>
        <w:spacing w:after="0"/>
        <w:rPr>
          <w:rFonts w:cstheme="minorHAnsi"/>
        </w:rPr>
      </w:pPr>
      <w:proofErr w:type="spellStart"/>
      <w:r>
        <w:rPr>
          <w:rFonts w:cstheme="minorHAnsi"/>
        </w:rPr>
        <w:t>Canva</w:t>
      </w:r>
      <w:proofErr w:type="spellEnd"/>
      <w:r>
        <w:rPr>
          <w:rFonts w:cstheme="minorHAnsi"/>
        </w:rPr>
        <w:t xml:space="preserve"> – pictures and design tool</w:t>
      </w:r>
    </w:p>
    <w:p w14:paraId="7C053469" w14:textId="7D4A2305" w:rsidR="002863CC" w:rsidRDefault="002863CC" w:rsidP="00A51AF7">
      <w:pPr>
        <w:pStyle w:val="ListParagraph"/>
        <w:numPr>
          <w:ilvl w:val="0"/>
          <w:numId w:val="4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lastRenderedPageBreak/>
        <w:t xml:space="preserve">Flash Alert – text or email to groups – like branch delays or closures – approximately $.20 </w:t>
      </w:r>
      <w:proofErr w:type="spellStart"/>
      <w:r>
        <w:rPr>
          <w:rFonts w:cstheme="minorHAnsi"/>
        </w:rPr>
        <w:t>pre</w:t>
      </w:r>
      <w:proofErr w:type="spellEnd"/>
      <w:r>
        <w:rPr>
          <w:rFonts w:cstheme="minorHAnsi"/>
        </w:rPr>
        <w:t xml:space="preserve"> user</w:t>
      </w:r>
    </w:p>
    <w:p w14:paraId="613304C0" w14:textId="5E2C87F3" w:rsidR="002863CC" w:rsidRDefault="002863CC" w:rsidP="00A51AF7">
      <w:pPr>
        <w:pStyle w:val="ListParagraph"/>
        <w:numPr>
          <w:ilvl w:val="0"/>
          <w:numId w:val="4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Unsplash.com – copyright free pictures and video</w:t>
      </w:r>
    </w:p>
    <w:p w14:paraId="241F41D0" w14:textId="16205A76" w:rsidR="002863CC" w:rsidRDefault="002863CC" w:rsidP="00A51AF7">
      <w:pPr>
        <w:pStyle w:val="ListParagraph"/>
        <w:numPr>
          <w:ilvl w:val="0"/>
          <w:numId w:val="4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Google forms – for post-program surveys</w:t>
      </w:r>
    </w:p>
    <w:p w14:paraId="0B9CB6E0" w14:textId="222553BA" w:rsidR="002863CC" w:rsidRDefault="002863CC" w:rsidP="00A51AF7">
      <w:pPr>
        <w:pStyle w:val="ListParagraph"/>
        <w:numPr>
          <w:ilvl w:val="0"/>
          <w:numId w:val="41"/>
        </w:numPr>
        <w:shd w:val="clear" w:color="auto" w:fill="FFFFFF"/>
        <w:spacing w:after="0"/>
        <w:rPr>
          <w:rFonts w:cstheme="minorHAnsi"/>
        </w:rPr>
      </w:pPr>
      <w:proofErr w:type="spellStart"/>
      <w:r>
        <w:rPr>
          <w:rFonts w:cstheme="minorHAnsi"/>
        </w:rPr>
        <w:t>WhenToWork</w:t>
      </w:r>
      <w:proofErr w:type="spellEnd"/>
      <w:r>
        <w:rPr>
          <w:rFonts w:cstheme="minorHAnsi"/>
        </w:rPr>
        <w:t xml:space="preserve"> – scheduling with an up to date calendar</w:t>
      </w:r>
    </w:p>
    <w:p w14:paraId="7959CF0A" w14:textId="7688DA38" w:rsidR="002863CC" w:rsidRDefault="002863CC" w:rsidP="00A51AF7">
      <w:pPr>
        <w:pStyle w:val="ListParagraph"/>
        <w:numPr>
          <w:ilvl w:val="0"/>
          <w:numId w:val="4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Sign-up Genius – volunteer event scheduling</w:t>
      </w:r>
    </w:p>
    <w:p w14:paraId="45BA3863" w14:textId="1C3A92B3" w:rsidR="004A6ECF" w:rsidRDefault="004A6ECF" w:rsidP="00A51AF7">
      <w:pPr>
        <w:pStyle w:val="ListParagraph"/>
        <w:numPr>
          <w:ilvl w:val="0"/>
          <w:numId w:val="4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Google sites –mini website as a volunteer hub for resources – tracking progress for projects</w:t>
      </w:r>
    </w:p>
    <w:p w14:paraId="05EF4B56" w14:textId="77777777" w:rsidR="002863CC" w:rsidRDefault="002863CC" w:rsidP="002863CC">
      <w:pPr>
        <w:shd w:val="clear" w:color="auto" w:fill="FFFFFF"/>
        <w:spacing w:after="0"/>
        <w:rPr>
          <w:rFonts w:cstheme="minorHAnsi"/>
        </w:rPr>
      </w:pPr>
    </w:p>
    <w:p w14:paraId="07EC7059" w14:textId="3317A1B2" w:rsidR="002863CC" w:rsidRPr="002863CC" w:rsidRDefault="002863CC" w:rsidP="002863CC">
      <w:pPr>
        <w:shd w:val="clear" w:color="auto" w:fill="FFFFFF"/>
        <w:spacing w:after="0"/>
        <w:rPr>
          <w:rFonts w:cstheme="minorHAnsi"/>
          <w:b/>
        </w:rPr>
      </w:pPr>
      <w:r w:rsidRPr="002863CC">
        <w:rPr>
          <w:rFonts w:cstheme="minorHAnsi"/>
          <w:b/>
        </w:rPr>
        <w:t>Partnerships</w:t>
      </w:r>
    </w:p>
    <w:p w14:paraId="269EBF24" w14:textId="5F7A7EA8" w:rsidR="002863CC" w:rsidRDefault="002863CC" w:rsidP="002863CC">
      <w:pPr>
        <w:pStyle w:val="ListParagraph"/>
        <w:numPr>
          <w:ilvl w:val="0"/>
          <w:numId w:val="4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Tie a program topic with a partner: cooking program with spice shop</w:t>
      </w:r>
    </w:p>
    <w:p w14:paraId="0D09BE2C" w14:textId="032E4BDE" w:rsidR="002863CC" w:rsidRDefault="002863CC" w:rsidP="002863CC">
      <w:pPr>
        <w:pStyle w:val="ListParagraph"/>
        <w:numPr>
          <w:ilvl w:val="0"/>
          <w:numId w:val="4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Chamber of Commerce</w:t>
      </w:r>
    </w:p>
    <w:p w14:paraId="222141D7" w14:textId="37B3B553" w:rsidR="002863CC" w:rsidRDefault="002863CC" w:rsidP="002863CC">
      <w:pPr>
        <w:pStyle w:val="ListParagraph"/>
        <w:numPr>
          <w:ilvl w:val="0"/>
          <w:numId w:val="4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Local Bar for Adult Science Nights – Library took hands-on science experiment that folks could take home with them</w:t>
      </w:r>
    </w:p>
    <w:p w14:paraId="5DD10B84" w14:textId="18AF5665" w:rsidR="002863CC" w:rsidRDefault="002863CC" w:rsidP="002863CC">
      <w:pPr>
        <w:pStyle w:val="ListParagraph"/>
        <w:numPr>
          <w:ilvl w:val="0"/>
          <w:numId w:val="4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Educational institutions (school, colleges, tech schools)</w:t>
      </w:r>
    </w:p>
    <w:p w14:paraId="199217FE" w14:textId="56628328" w:rsidR="002863CC" w:rsidRDefault="002863CC" w:rsidP="002863CC">
      <w:pPr>
        <w:pStyle w:val="ListParagraph"/>
        <w:numPr>
          <w:ilvl w:val="0"/>
          <w:numId w:val="4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 xml:space="preserve">A branch has a small garden plot and </w:t>
      </w:r>
      <w:proofErr w:type="spellStart"/>
      <w:r>
        <w:rPr>
          <w:rFonts w:cstheme="minorHAnsi"/>
        </w:rPr>
        <w:t>partered</w:t>
      </w:r>
      <w:proofErr w:type="spellEnd"/>
      <w:r>
        <w:rPr>
          <w:rFonts w:cstheme="minorHAnsi"/>
        </w:rPr>
        <w:t xml:space="preserve"> with a community food bank. Volunteers from both place care for the garden and the harvest goes to the good bank.</w:t>
      </w:r>
    </w:p>
    <w:p w14:paraId="1C4E71EC" w14:textId="38DCB652" w:rsidR="002863CC" w:rsidRDefault="002863CC" w:rsidP="002863CC">
      <w:pPr>
        <w:pStyle w:val="ListParagraph"/>
        <w:numPr>
          <w:ilvl w:val="0"/>
          <w:numId w:val="4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 xml:space="preserve">Adopt-a-Branch – a small bank branch and library branch had a year-long partnership. Bank staff would swing by the library on work time and work off of a job list. Taking stuffed animals to laundry mat, dusting shelves, assembling craft kits, </w:t>
      </w:r>
      <w:r w:rsidR="004A6ECF">
        <w:rPr>
          <w:rFonts w:cstheme="minorHAnsi"/>
        </w:rPr>
        <w:t>shelve reading, washing board books, organizing community bulletin board, etc.</w:t>
      </w:r>
    </w:p>
    <w:p w14:paraId="378409D8" w14:textId="77777777" w:rsidR="002863CC" w:rsidRDefault="002863CC" w:rsidP="004A6ECF">
      <w:pPr>
        <w:shd w:val="clear" w:color="auto" w:fill="FFFFFF"/>
        <w:spacing w:after="0"/>
        <w:rPr>
          <w:rFonts w:cstheme="minorHAnsi"/>
        </w:rPr>
      </w:pPr>
    </w:p>
    <w:p w14:paraId="126A2C12" w14:textId="26124D09" w:rsidR="004A6ECF" w:rsidRPr="002E750B" w:rsidRDefault="004A6ECF" w:rsidP="004A6ECF">
      <w:pPr>
        <w:shd w:val="clear" w:color="auto" w:fill="FFFFFF"/>
        <w:spacing w:after="0"/>
        <w:rPr>
          <w:rFonts w:cstheme="minorHAnsi"/>
          <w:b/>
        </w:rPr>
      </w:pPr>
      <w:r w:rsidRPr="002E750B">
        <w:rPr>
          <w:rFonts w:cstheme="minorHAnsi"/>
          <w:b/>
        </w:rPr>
        <w:t>Bonus:</w:t>
      </w:r>
    </w:p>
    <w:p w14:paraId="4FE07C5D" w14:textId="3C5CE7E2" w:rsidR="004A6ECF" w:rsidRDefault="004A6ECF" w:rsidP="004A6ECF">
      <w:pPr>
        <w:pStyle w:val="ListParagraph"/>
        <w:numPr>
          <w:ilvl w:val="0"/>
          <w:numId w:val="41"/>
        </w:numPr>
      </w:pPr>
      <w:r w:rsidRPr="004A6ECF">
        <w:rPr>
          <w:rFonts w:cstheme="minorHAnsi"/>
        </w:rPr>
        <w:t xml:space="preserve">Closed captioning volunteer opportunity: </w:t>
      </w:r>
      <w:r>
        <w:t xml:space="preserve">- </w:t>
      </w:r>
      <w:hyperlink r:id="rId13" w:history="1">
        <w:r w:rsidRPr="002161FC">
          <w:rPr>
            <w:rStyle w:val="Hyperlink"/>
          </w:rPr>
          <w:t>https://getinvolvedclearinghouse.org/position-descriptions/closed-captioning-volunteer-cedar-rapids-ia</w:t>
        </w:r>
      </w:hyperlink>
      <w:r>
        <w:t>.  Also check GetInvolved for Austin’s plan.</w:t>
      </w:r>
    </w:p>
    <w:p w14:paraId="06C28912" w14:textId="20EF9D4A" w:rsidR="00C34AA5" w:rsidRDefault="00C34AA5" w:rsidP="00C34AA5">
      <w:pPr>
        <w:spacing w:after="0"/>
        <w:rPr>
          <w:rFonts w:cstheme="minorHAnsi"/>
          <w:b/>
          <w:u w:val="single"/>
        </w:rPr>
      </w:pPr>
      <w:r w:rsidRPr="0064413C">
        <w:rPr>
          <w:rFonts w:cstheme="minorHAnsi"/>
          <w:b/>
          <w:u w:val="single"/>
        </w:rPr>
        <w:t>Training Opportunities</w:t>
      </w:r>
    </w:p>
    <w:p w14:paraId="79690629" w14:textId="77777777" w:rsidR="00C34AA5" w:rsidRPr="006A4789" w:rsidRDefault="00C34AA5" w:rsidP="00C34AA5">
      <w:pPr>
        <w:pStyle w:val="ListParagraph"/>
        <w:numPr>
          <w:ilvl w:val="0"/>
          <w:numId w:val="15"/>
        </w:numPr>
        <w:spacing w:after="0"/>
        <w:rPr>
          <w:rFonts w:cstheme="minorHAnsi"/>
        </w:rPr>
      </w:pPr>
      <w:r w:rsidRPr="006A4789">
        <w:rPr>
          <w:rFonts w:cstheme="minorHAnsi"/>
          <w:bCs/>
        </w:rPr>
        <w:t>Thursday, June 3 – No “One Right Way:” Creating New Systems for Volunteer  </w:t>
      </w:r>
    </w:p>
    <w:p w14:paraId="4D1E3E91" w14:textId="77777777" w:rsidR="00C34AA5" w:rsidRPr="006A4789" w:rsidRDefault="00C34AA5" w:rsidP="00C34AA5">
      <w:pPr>
        <w:spacing w:after="0"/>
        <w:ind w:left="360" w:firstLine="360"/>
        <w:rPr>
          <w:rFonts w:cstheme="minorHAnsi"/>
        </w:rPr>
      </w:pPr>
      <w:r w:rsidRPr="006A4789">
        <w:rPr>
          <w:rFonts w:cstheme="minorHAnsi"/>
          <w:bCs/>
        </w:rPr>
        <w:t>Engagement -- </w:t>
      </w:r>
      <w:r w:rsidRPr="006A4789">
        <w:rPr>
          <w:rFonts w:cstheme="minorHAnsi"/>
        </w:rPr>
        <w:t xml:space="preserve">10 am – 11 am Pacific </w:t>
      </w:r>
      <w:proofErr w:type="gramStart"/>
      <w:r w:rsidRPr="006A4789">
        <w:rPr>
          <w:rFonts w:cstheme="minorHAnsi"/>
        </w:rPr>
        <w:t>time</w:t>
      </w:r>
      <w:proofErr w:type="gramEnd"/>
      <w:r>
        <w:rPr>
          <w:rFonts w:cstheme="minorHAnsi"/>
        </w:rPr>
        <w:t>, free</w:t>
      </w:r>
    </w:p>
    <w:p w14:paraId="1C531B44" w14:textId="77777777" w:rsidR="00C34AA5" w:rsidRPr="006A4789" w:rsidRDefault="00C34AA5" w:rsidP="00C34AA5">
      <w:pPr>
        <w:spacing w:after="0"/>
        <w:ind w:left="360" w:firstLine="360"/>
        <w:rPr>
          <w:rFonts w:cstheme="minorHAnsi"/>
        </w:rPr>
      </w:pPr>
      <w:r w:rsidRPr="006A4789">
        <w:rPr>
          <w:rFonts w:cstheme="minorHAnsi"/>
        </w:rPr>
        <w:t>Register here: </w:t>
      </w:r>
      <w:hyperlink r:id="rId14" w:history="1">
        <w:r w:rsidRPr="006A4789">
          <w:rPr>
            <w:rStyle w:val="Hyperlink"/>
            <w:rFonts w:cstheme="minorHAnsi"/>
          </w:rPr>
          <w:t>https://attendee.gotowebinar.com/register/2124039175063372557</w:t>
        </w:r>
      </w:hyperlink>
      <w:r w:rsidRPr="006A4789">
        <w:rPr>
          <w:rFonts w:cstheme="minorHAnsi"/>
        </w:rPr>
        <w:t> </w:t>
      </w:r>
    </w:p>
    <w:p w14:paraId="2FD2058B" w14:textId="51F2659F" w:rsidR="00D520FF" w:rsidRDefault="00D520FF" w:rsidP="00D520FF">
      <w:pPr>
        <w:pStyle w:val="ListParagraph"/>
        <w:numPr>
          <w:ilvl w:val="0"/>
          <w:numId w:val="3"/>
        </w:numPr>
        <w:spacing w:after="0"/>
        <w:rPr>
          <w:rFonts w:eastAsia="Times New Roman" w:cstheme="minorHAnsi"/>
          <w:color w:val="0B0A0B"/>
        </w:rPr>
      </w:pPr>
      <w:r>
        <w:rPr>
          <w:rFonts w:eastAsia="Times New Roman" w:cstheme="minorHAnsi"/>
          <w:color w:val="0B0A0B"/>
        </w:rPr>
        <w:t xml:space="preserve">Thursday, June 10, 11:30 am- 1 pm PST, Let’s Get Ready to Roll! Finding your hidden volunteer opportunities with Rebecca Hand. Presented by DOVIA Sacramento, Free/$25donation. </w:t>
      </w:r>
      <w:hyperlink r:id="rId15" w:history="1">
        <w:r w:rsidRPr="00B8024B">
          <w:rPr>
            <w:rStyle w:val="Hyperlink"/>
            <w:rFonts w:eastAsia="Times New Roman" w:cstheme="minorHAnsi"/>
          </w:rPr>
          <w:t>http://www.doviasacramento.org/event-4309556</w:t>
        </w:r>
      </w:hyperlink>
      <w:r>
        <w:rPr>
          <w:rFonts w:eastAsia="Times New Roman" w:cstheme="minorHAnsi"/>
          <w:color w:val="0B0A0B"/>
        </w:rPr>
        <w:t xml:space="preserve"> </w:t>
      </w:r>
    </w:p>
    <w:p w14:paraId="3B49CA55" w14:textId="77777777" w:rsidR="00C34AA5" w:rsidRDefault="00C34AA5" w:rsidP="00C34AA5">
      <w:pPr>
        <w:pStyle w:val="ListParagraph"/>
        <w:numPr>
          <w:ilvl w:val="0"/>
          <w:numId w:val="3"/>
        </w:numPr>
        <w:spacing w:after="0"/>
        <w:rPr>
          <w:rFonts w:eastAsia="Times New Roman" w:cstheme="minorHAnsi"/>
          <w:color w:val="0B0A0B"/>
        </w:rPr>
      </w:pPr>
      <w:r>
        <w:rPr>
          <w:rFonts w:eastAsia="Times New Roman" w:cstheme="minorHAnsi"/>
          <w:color w:val="0B0A0B"/>
        </w:rPr>
        <w:t xml:space="preserve">Points of Light Conference, </w:t>
      </w:r>
      <w:hyperlink r:id="rId16" w:history="1">
        <w:r w:rsidRPr="00651FE5">
          <w:rPr>
            <w:rStyle w:val="Hyperlink"/>
            <w:rFonts w:eastAsia="Times New Roman" w:cstheme="minorHAnsi"/>
          </w:rPr>
          <w:t>Registration is open</w:t>
        </w:r>
      </w:hyperlink>
      <w:r>
        <w:rPr>
          <w:rFonts w:eastAsia="Times New Roman" w:cstheme="minorHAnsi"/>
          <w:color w:val="0B0A0B"/>
        </w:rPr>
        <w:t>. July 14-16, virtual. Early bird $99 through April 30.</w:t>
      </w:r>
    </w:p>
    <w:p w14:paraId="6CCB3D6D" w14:textId="458DEF79" w:rsidR="00A93FD6" w:rsidRPr="00A93FD6" w:rsidRDefault="00A93FD6" w:rsidP="00A93FD6">
      <w:pPr>
        <w:pStyle w:val="ListParagraph"/>
        <w:numPr>
          <w:ilvl w:val="0"/>
          <w:numId w:val="3"/>
        </w:numPr>
        <w:spacing w:after="0"/>
        <w:rPr>
          <w:rFonts w:eastAsia="Times New Roman" w:cstheme="minorHAnsi"/>
          <w:color w:val="0B0A0B"/>
        </w:rPr>
      </w:pPr>
      <w:r>
        <w:rPr>
          <w:rFonts w:eastAsia="Times New Roman" w:cstheme="minorHAnsi"/>
          <w:color w:val="0B0A0B"/>
        </w:rPr>
        <w:t xml:space="preserve">CCVA 2021 Global Leaders of Volunteers Speaker Series, </w:t>
      </w:r>
      <w:hyperlink r:id="rId17" w:history="1">
        <w:r w:rsidRPr="00C47E90">
          <w:rPr>
            <w:rStyle w:val="Hyperlink"/>
            <w:rFonts w:eastAsia="Times New Roman" w:cstheme="minorHAnsi"/>
          </w:rPr>
          <w:t>https://cvacert.org/2021-global-leaders-of-volunteers-speakers-series/</w:t>
        </w:r>
      </w:hyperlink>
      <w:r>
        <w:rPr>
          <w:rFonts w:eastAsia="Times New Roman" w:cstheme="minorHAnsi"/>
          <w:color w:val="0B0A0B"/>
        </w:rPr>
        <w:t xml:space="preserve"> </w:t>
      </w:r>
    </w:p>
    <w:p w14:paraId="4094AA80" w14:textId="77777777" w:rsidR="00370CAA" w:rsidRDefault="00370CAA" w:rsidP="00370CAA">
      <w:pPr>
        <w:spacing w:after="0"/>
        <w:rPr>
          <w:rFonts w:eastAsia="Times New Roman" w:cstheme="minorHAnsi"/>
          <w:color w:val="0B0A0B"/>
        </w:rPr>
      </w:pPr>
    </w:p>
    <w:p w14:paraId="2A87ADD5" w14:textId="282ED5E4" w:rsidR="00370CAA" w:rsidRDefault="00370CAA" w:rsidP="00370CAA">
      <w:pPr>
        <w:spacing w:after="0"/>
        <w:rPr>
          <w:rFonts w:eastAsia="Times New Roman" w:cstheme="minorHAnsi"/>
          <w:b/>
          <w:color w:val="0B0A0B"/>
          <w:u w:val="single"/>
        </w:rPr>
      </w:pPr>
      <w:r>
        <w:rPr>
          <w:rFonts w:eastAsia="Times New Roman" w:cstheme="minorHAnsi"/>
          <w:b/>
          <w:color w:val="0B0A0B"/>
          <w:u w:val="single"/>
        </w:rPr>
        <w:t>On-going Educational Resources</w:t>
      </w:r>
    </w:p>
    <w:p w14:paraId="03373D60" w14:textId="77777777" w:rsidR="004A6ECF" w:rsidRPr="004A6ECF" w:rsidRDefault="004A6ECF" w:rsidP="004A6ECF">
      <w:pPr>
        <w:pStyle w:val="ListParagraph"/>
        <w:numPr>
          <w:ilvl w:val="0"/>
          <w:numId w:val="15"/>
        </w:numPr>
        <w:spacing w:after="0"/>
        <w:rPr>
          <w:rFonts w:cstheme="minorHAnsi"/>
          <w:b/>
          <w:u w:val="single"/>
        </w:rPr>
      </w:pPr>
      <w:r>
        <w:rPr>
          <w:rFonts w:cstheme="minorHAnsi"/>
        </w:rPr>
        <w:t xml:space="preserve">Recording: </w:t>
      </w:r>
      <w:r>
        <w:t xml:space="preserve">"Volunteer Surveys: How to Gather Meaningful Data" webinar at </w:t>
      </w:r>
      <w:hyperlink r:id="rId18" w:history="1">
        <w:r w:rsidRPr="002161FC">
          <w:rPr>
            <w:rStyle w:val="Hyperlink"/>
          </w:rPr>
          <w:t>https://www.texasvmc.org/webinars/</w:t>
        </w:r>
      </w:hyperlink>
      <w:r>
        <w:t xml:space="preserve"> </w:t>
      </w:r>
    </w:p>
    <w:p w14:paraId="18E3F56C" w14:textId="77777777" w:rsidR="00C34AA5" w:rsidRPr="004306EC" w:rsidRDefault="00C34AA5" w:rsidP="00C34AA5">
      <w:pPr>
        <w:pStyle w:val="ListParagraph"/>
        <w:numPr>
          <w:ilvl w:val="0"/>
          <w:numId w:val="3"/>
        </w:numPr>
        <w:rPr>
          <w:rFonts w:cstheme="minorHAnsi"/>
        </w:rPr>
      </w:pPr>
      <w:r w:rsidRPr="004306EC">
        <w:rPr>
          <w:rFonts w:eastAsia="Times New Roman" w:cstheme="minorHAnsi"/>
          <w:color w:val="0B0A0B"/>
        </w:rPr>
        <w:lastRenderedPageBreak/>
        <w:t xml:space="preserve">Volgistics National Peer Group – on-line – 2nd Tuesday of the Month – free! </w:t>
      </w:r>
    </w:p>
    <w:p w14:paraId="7C4B0234" w14:textId="77777777" w:rsidR="00C34AA5" w:rsidRPr="004306EC" w:rsidRDefault="00C34AA5" w:rsidP="00C34AA5">
      <w:pPr>
        <w:pStyle w:val="ListParagraph"/>
        <w:spacing w:after="0"/>
        <w:ind w:left="360" w:firstLine="360"/>
        <w:rPr>
          <w:rFonts w:eastAsia="Times New Roman" w:cstheme="minorHAnsi"/>
          <w:color w:val="0B0A0B"/>
        </w:rPr>
      </w:pPr>
      <w:r w:rsidRPr="004306EC">
        <w:rPr>
          <w:rFonts w:eastAsia="Times New Roman" w:cstheme="minorHAnsi"/>
          <w:color w:val="0B0A0B"/>
        </w:rPr>
        <w:t xml:space="preserve">FMI contact Jessica Link, </w:t>
      </w:r>
      <w:hyperlink r:id="rId19" w:history="1">
        <w:r w:rsidRPr="004306EC">
          <w:rPr>
            <w:rStyle w:val="Hyperlink"/>
            <w:rFonts w:eastAsia="Times New Roman" w:cstheme="minorHAnsi"/>
          </w:rPr>
          <w:t>linkj@crlibrary.org</w:t>
        </w:r>
      </w:hyperlink>
      <w:r w:rsidRPr="004306EC">
        <w:rPr>
          <w:rFonts w:eastAsia="Times New Roman" w:cstheme="minorHAnsi"/>
          <w:color w:val="0B0A0B"/>
        </w:rPr>
        <w:t>. Recordings are available after you sign a release.</w:t>
      </w:r>
    </w:p>
    <w:p w14:paraId="6987E1D7" w14:textId="77777777" w:rsidR="00C34AA5" w:rsidRDefault="00C34AA5" w:rsidP="00C34AA5">
      <w:pPr>
        <w:pStyle w:val="ListParagraph"/>
        <w:numPr>
          <w:ilvl w:val="0"/>
          <w:numId w:val="2"/>
        </w:numPr>
        <w:spacing w:after="0"/>
        <w:ind w:left="720"/>
        <w:rPr>
          <w:rFonts w:eastAsia="Times New Roman" w:cstheme="minorHAnsi"/>
          <w:color w:val="0B0A0B"/>
        </w:rPr>
      </w:pPr>
      <w:r w:rsidRPr="004306EC">
        <w:rPr>
          <w:rFonts w:eastAsia="Times New Roman" w:cstheme="minorHAnsi"/>
          <w:color w:val="0B0A0B"/>
        </w:rPr>
        <w:t xml:space="preserve">Join the GetInvolved list serve by emailing Carla, </w:t>
      </w:r>
      <w:hyperlink r:id="rId20" w:history="1">
        <w:r w:rsidRPr="00DE5860">
          <w:rPr>
            <w:rStyle w:val="Hyperlink"/>
            <w:rFonts w:eastAsia="Times New Roman" w:cstheme="minorHAnsi"/>
          </w:rPr>
          <w:t>clehn@califa.org</w:t>
        </w:r>
      </w:hyperlink>
      <w:r w:rsidRPr="004306EC">
        <w:rPr>
          <w:rFonts w:eastAsia="Times New Roman" w:cstheme="minorHAnsi"/>
          <w:color w:val="0B0A0B"/>
        </w:rPr>
        <w:t>. Fabulous resource with samples, current news &amp; updates.</w:t>
      </w:r>
    </w:p>
    <w:p w14:paraId="1B80E4F0" w14:textId="77777777" w:rsidR="00232C23" w:rsidRPr="00232C23" w:rsidRDefault="00C34AA5" w:rsidP="00232C23">
      <w:pPr>
        <w:pStyle w:val="ListParagraph"/>
        <w:numPr>
          <w:ilvl w:val="0"/>
          <w:numId w:val="2"/>
        </w:numPr>
        <w:spacing w:after="0"/>
        <w:ind w:left="720"/>
        <w:rPr>
          <w:rFonts w:eastAsia="Times New Roman" w:cstheme="minorHAnsi"/>
          <w:color w:val="0B0A0B"/>
        </w:rPr>
      </w:pPr>
      <w:r w:rsidRPr="00C34AA5">
        <w:rPr>
          <w:rFonts w:eastAsia="Times New Roman" w:cstheme="minorHAnsi"/>
          <w:color w:val="0B0A0B"/>
        </w:rPr>
        <w:t>VolunteerMatch. Free sessions on many of the t</w:t>
      </w:r>
      <w:r>
        <w:rPr>
          <w:rFonts w:eastAsia="Times New Roman" w:cstheme="minorHAnsi"/>
          <w:color w:val="0B0A0B"/>
        </w:rPr>
        <w:t xml:space="preserve">opics we discuss in this group.: </w:t>
      </w:r>
      <w:hyperlink r:id="rId21" w:history="1">
        <w:r w:rsidRPr="00DE5860">
          <w:rPr>
            <w:rStyle w:val="Hyperlink"/>
          </w:rPr>
          <w:t>https://learn.volunteermatch.org/</w:t>
        </w:r>
      </w:hyperlink>
      <w:r>
        <w:t xml:space="preserve"> </w:t>
      </w:r>
    </w:p>
    <w:p w14:paraId="769AB78D" w14:textId="4086B3BE" w:rsidR="00232C23" w:rsidRPr="00232C23" w:rsidRDefault="00232C23" w:rsidP="00232C23">
      <w:pPr>
        <w:pStyle w:val="ListParagraph"/>
        <w:numPr>
          <w:ilvl w:val="0"/>
          <w:numId w:val="2"/>
        </w:numPr>
        <w:spacing w:after="0"/>
        <w:ind w:left="720"/>
        <w:rPr>
          <w:rFonts w:eastAsia="Times New Roman" w:cstheme="minorHAnsi"/>
          <w:color w:val="0B0A0B"/>
        </w:rPr>
      </w:pPr>
      <w:r w:rsidRPr="00232C23">
        <w:rPr>
          <w:rFonts w:cstheme="minorHAnsi"/>
        </w:rPr>
        <w:t xml:space="preserve">Nebraska Library Commission – </w:t>
      </w:r>
      <w:proofErr w:type="spellStart"/>
      <w:r w:rsidRPr="00232C23">
        <w:rPr>
          <w:rFonts w:cstheme="minorHAnsi"/>
        </w:rPr>
        <w:t>Ncampass</w:t>
      </w:r>
      <w:proofErr w:type="spellEnd"/>
      <w:r w:rsidRPr="00232C23">
        <w:rPr>
          <w:rFonts w:cstheme="minorHAnsi"/>
        </w:rPr>
        <w:t xml:space="preserve"> Live </w:t>
      </w:r>
      <w:r>
        <w:rPr>
          <w:rFonts w:cstheme="minorHAnsi"/>
        </w:rPr>
        <w:t>–</w:t>
      </w:r>
      <w:r w:rsidRPr="00232C23">
        <w:rPr>
          <w:rFonts w:cstheme="minorHAnsi"/>
        </w:rPr>
        <w:t xml:space="preserve"> </w:t>
      </w:r>
      <w:r>
        <w:rPr>
          <w:rFonts w:cstheme="minorHAnsi"/>
        </w:rPr>
        <w:t xml:space="preserve">upcoming and recorded weekly sessions. Some volunteer focused. </w:t>
      </w:r>
      <w:hyperlink r:id="rId22" w:history="1">
        <w:r w:rsidRPr="00232C23">
          <w:rPr>
            <w:rStyle w:val="Hyperlink"/>
            <w:rFonts w:cstheme="minorHAnsi"/>
          </w:rPr>
          <w:t>http://www.nlc.state.ne.us/NCompassLive/index.asp?menu2</w:t>
        </w:r>
      </w:hyperlink>
    </w:p>
    <w:p w14:paraId="7E7E6C45" w14:textId="77777777" w:rsidR="00C230B3" w:rsidRDefault="00C230B3" w:rsidP="002F29C6">
      <w:pPr>
        <w:spacing w:after="0" w:line="288" w:lineRule="auto"/>
        <w:rPr>
          <w:rFonts w:cstheme="minorHAnsi"/>
          <w:b/>
          <w:u w:val="single"/>
        </w:rPr>
      </w:pPr>
    </w:p>
    <w:p w14:paraId="6F970D63" w14:textId="64A2DE4F" w:rsidR="00AE52E9" w:rsidRPr="0064413C" w:rsidRDefault="00FE3F1A" w:rsidP="002F29C6">
      <w:pPr>
        <w:spacing w:after="0" w:line="288" w:lineRule="auto"/>
        <w:rPr>
          <w:rFonts w:eastAsia="Times New Roman" w:cstheme="minorHAnsi"/>
          <w:color w:val="0B0A0B"/>
          <w:u w:val="single"/>
        </w:rPr>
      </w:pPr>
      <w:r w:rsidRPr="0064413C">
        <w:rPr>
          <w:rFonts w:cstheme="minorHAnsi"/>
          <w:b/>
          <w:u w:val="single"/>
        </w:rPr>
        <w:t>Future Topics</w:t>
      </w:r>
    </w:p>
    <w:p w14:paraId="3AAA5125" w14:textId="07CACB92" w:rsidR="00B50A7B" w:rsidRDefault="00932C5E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Handbook section</w:t>
      </w:r>
      <w:r w:rsidR="00776C56">
        <w:rPr>
          <w:rFonts w:cstheme="minorHAnsi"/>
        </w:rPr>
        <w:t xml:space="preserve"> by section</w:t>
      </w:r>
      <w:r w:rsidR="005130DB">
        <w:rPr>
          <w:rFonts w:cstheme="minorHAnsi"/>
        </w:rPr>
        <w:t xml:space="preserve"> – Next up: Diversity Statement</w:t>
      </w:r>
    </w:p>
    <w:p w14:paraId="6FEA370E" w14:textId="2D702C17" w:rsidR="00AC07B9" w:rsidRDefault="00AC07B9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How to scope a volunteer project</w:t>
      </w:r>
    </w:p>
    <w:p w14:paraId="3E5E52C0" w14:textId="79C0E536" w:rsidR="006E7635" w:rsidRDefault="006E7635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Working with AmeriCorps/Vista</w:t>
      </w:r>
    </w:p>
    <w:p w14:paraId="78263F4D" w14:textId="45132942" w:rsidR="006E7635" w:rsidRDefault="006E7635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Better Impact and other volunteer databases</w:t>
      </w:r>
    </w:p>
    <w:p w14:paraId="2E1ACD7F" w14:textId="71D8553F" w:rsidR="00F66519" w:rsidRDefault="00F66519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Opportunities without on-boarding barriers? Pop-up volunteering.</w:t>
      </w:r>
    </w:p>
    <w:p w14:paraId="666BC268" w14:textId="1A31659E" w:rsidR="00A566BC" w:rsidRDefault="00A566BC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Teen Advisories</w:t>
      </w:r>
      <w:r w:rsidR="00296842">
        <w:rPr>
          <w:rFonts w:cstheme="minorHAnsi"/>
        </w:rPr>
        <w:t xml:space="preserve"> / Summer Program</w:t>
      </w:r>
    </w:p>
    <w:p w14:paraId="6A9ADFA5" w14:textId="665C06EE" w:rsidR="007E7928" w:rsidRPr="004306EC" w:rsidRDefault="00BC319C" w:rsidP="007E7928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 w:rsidRPr="004306EC">
        <w:rPr>
          <w:rFonts w:cstheme="minorHAnsi"/>
        </w:rPr>
        <w:t>Circle Back for updates:</w:t>
      </w:r>
    </w:p>
    <w:p w14:paraId="49E80EF7" w14:textId="52BA5CA7" w:rsidR="007E7928" w:rsidRPr="004306EC" w:rsidRDefault="007E7928" w:rsidP="007E7928">
      <w:pPr>
        <w:pStyle w:val="ListParagraph"/>
        <w:numPr>
          <w:ilvl w:val="1"/>
          <w:numId w:val="1"/>
        </w:numPr>
        <w:shd w:val="clear" w:color="auto" w:fill="FFFFFF"/>
        <w:spacing w:after="0"/>
        <w:rPr>
          <w:rFonts w:cstheme="minorHAnsi"/>
        </w:rPr>
      </w:pPr>
      <w:r w:rsidRPr="004306EC">
        <w:rPr>
          <w:rFonts w:cstheme="minorHAnsi"/>
        </w:rPr>
        <w:t xml:space="preserve">University of North Carolina – Charlotte (UNCC) Class Project Update </w:t>
      </w:r>
      <w:r w:rsidR="001E6B5F" w:rsidRPr="004306EC">
        <w:rPr>
          <w:rFonts w:cstheme="minorHAnsi"/>
        </w:rPr>
        <w:t>–</w:t>
      </w:r>
      <w:r w:rsidRPr="004306EC">
        <w:rPr>
          <w:rFonts w:cstheme="minorHAnsi"/>
        </w:rPr>
        <w:t xml:space="preserve"> Chauna</w:t>
      </w:r>
    </w:p>
    <w:p w14:paraId="648E3F34" w14:textId="159E8D58" w:rsidR="00776C56" w:rsidRDefault="00776C56" w:rsidP="00991034">
      <w:pPr>
        <w:pStyle w:val="ListParagraph"/>
        <w:numPr>
          <w:ilvl w:val="1"/>
          <w:numId w:val="1"/>
        </w:numPr>
        <w:spacing w:after="0"/>
        <w:rPr>
          <w:rFonts w:cstheme="minorHAnsi"/>
          <w:bCs/>
        </w:rPr>
      </w:pPr>
      <w:r>
        <w:rPr>
          <w:rFonts w:cstheme="minorHAnsi"/>
          <w:bCs/>
        </w:rPr>
        <w:t>Our leadership role</w:t>
      </w:r>
      <w:r w:rsidR="00193113">
        <w:rPr>
          <w:rFonts w:cstheme="minorHAnsi"/>
          <w:bCs/>
        </w:rPr>
        <w:t>, what new things are we doing? Resources to share?</w:t>
      </w:r>
    </w:p>
    <w:p w14:paraId="09AA1FE3" w14:textId="77777777" w:rsidR="00677C04" w:rsidRDefault="00677C04">
      <w:pPr>
        <w:rPr>
          <w:rFonts w:cstheme="minorHAnsi"/>
          <w:bCs/>
        </w:rPr>
      </w:pPr>
    </w:p>
    <w:p w14:paraId="3975907C" w14:textId="77777777" w:rsidR="00677C04" w:rsidRDefault="00677C04">
      <w:pPr>
        <w:rPr>
          <w:rFonts w:cstheme="minorHAnsi"/>
          <w:bCs/>
        </w:rPr>
      </w:pPr>
      <w:r>
        <w:rPr>
          <w:rFonts w:cstheme="minorHAnsi"/>
          <w:bCs/>
        </w:rPr>
        <w:br w:type="page"/>
      </w:r>
    </w:p>
    <w:p w14:paraId="5FDC8F25" w14:textId="0D8F9984" w:rsidR="00246B88" w:rsidRDefault="00246B88" w:rsidP="00246B88">
      <w:pPr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lastRenderedPageBreak/>
        <w:t>Written Volunteer Policies/Handbook or Manual</w:t>
      </w:r>
    </w:p>
    <w:p w14:paraId="51F9F63D" w14:textId="040AA58E" w:rsidR="00246B88" w:rsidRDefault="00246B88" w:rsidP="00246B88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Identify which of the volunteer policies the agency maintains (check </w:t>
      </w:r>
      <w:r>
        <w:rPr>
          <w:rFonts w:ascii="Arial" w:hAnsi="Arial" w:cs="Arial"/>
          <w:sz w:val="24"/>
          <w:szCs w:val="24"/>
        </w:rPr>
        <w:t>all</w:t>
      </w:r>
      <w:r>
        <w:rPr>
          <w:rFonts w:ascii="Arial" w:hAnsi="Arial" w:cs="Arial"/>
          <w:sz w:val="24"/>
        </w:rPr>
        <w:t xml:space="preserve"> that apply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8"/>
        <w:gridCol w:w="1440"/>
        <w:gridCol w:w="1440"/>
        <w:gridCol w:w="1728"/>
      </w:tblGrid>
      <w:tr w:rsidR="00246B88" w14:paraId="777D32C1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bottom"/>
            <w:hideMark/>
          </w:tcPr>
          <w:p w14:paraId="7D6864FD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bottom"/>
            <w:hideMark/>
          </w:tcPr>
          <w:p w14:paraId="28F72E28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Included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bottom"/>
            <w:hideMark/>
          </w:tcPr>
          <w:p w14:paraId="2DB26BE8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ot Included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bottom"/>
            <w:hideMark/>
          </w:tcPr>
          <w:p w14:paraId="30E25FAD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ot Necessary</w:t>
            </w:r>
          </w:p>
        </w:tc>
      </w:tr>
      <w:tr w:rsidR="00246B88" w14:paraId="39DA7392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11E30" w14:textId="77777777"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Abuse/Neglect policy (boundaries, gifts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FC585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94DFE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1D879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14:paraId="01183026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08B2C" w14:textId="77777777"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ADA compliance stateme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7D660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7EDFB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16624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14:paraId="31E5E0BF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FBD6B5" w14:textId="77777777"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Code of conduct (dress code, concealed weapons, non-smoking, cell phone use, and non-evangelizing policies, etc.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89A60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711D4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3D601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14:paraId="2239B704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EBC6F1" w14:textId="77777777"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Confidentiality statement (including HIPAA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BF74D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B0017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F5841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14:paraId="2064A93D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EE29B" w14:textId="77777777"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Conflict of interes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81917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77DD1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29B81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14:paraId="1B225D4B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BD48EC" w14:textId="77777777"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Diversity stateme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375AE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655ED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B2409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14:paraId="4277FC84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1BF92" w14:textId="77777777"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Drug free workplac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EF5CB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8379A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9D408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14:paraId="17C72918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F23FB" w14:textId="77777777"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Emergency preparedness response plan (fire, weather, disaster, etc.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4075D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B3096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3AE01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14:paraId="3A079685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803132" w14:textId="77777777"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Equal opportunity employer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C1CD6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B1722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34193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14:paraId="44920A2A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6384B" w14:textId="77777777"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Evaluati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A7620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2A481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DE4DF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14:paraId="72BDD53C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CCE37" w14:textId="77777777"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Expense &amp; reimbursement 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FEF77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2A01D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56A5A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14:paraId="7B8B923F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A5721" w14:textId="77777777"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FAQ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D8266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0752C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BE4F7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14:paraId="60595246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675C5" w14:textId="77777777"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Food handling 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0DC36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CCEB2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25CA8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14:paraId="6D556126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63EF0" w14:textId="77777777"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Grievance procedur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97287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B69C1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4DA3F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14:paraId="3F66C1CC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7CECD5" w14:textId="77777777"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Harassment and discrimination 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6954C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706F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8147D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14:paraId="701A75DC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58667" w14:textId="77777777"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Hold harmless agreeme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1FF5A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DE2AE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E15E3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14:paraId="4E102A01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8754E" w14:textId="77777777"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Mission &amp; service overview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8F8E5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12E94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49EE2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14:paraId="0B659CEE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84366" w14:textId="77777777"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Organization histor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E947E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389F5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029EF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14:paraId="5443C75C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21301" w14:textId="77777777"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Orientation &amp; training requirement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FDE37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C9714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CD5D3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14:paraId="14DD974C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43E7BE" w14:textId="77777777"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lastRenderedPageBreak/>
              <w:t>Photo releas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E3D44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119FF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EF945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14:paraId="7A2FF607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2002D" w14:textId="77777777"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Position description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D6F5A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5A199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50C27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14:paraId="43D95948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E74CA" w14:textId="77777777"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Recogniti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321CD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4AD10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FEE64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14:paraId="6F98C996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2E8AA" w14:textId="77777777"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Roles &amp; responsibilities of staff volunteer supervisor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47C81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923EC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40461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14:paraId="4E1757C4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A8337" w14:textId="77777777"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afety training &amp; use of organizational property (computers, vehicles, etc.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8BB69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A6A3C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A5764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14:paraId="33878850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EDC22" w14:textId="77777777"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creening Requirements (incl. background check &amp; health screening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FEDB4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ED4DB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88D74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14:paraId="2E9B6D21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5317D" w14:textId="77777777"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ocial media 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86CBE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070E5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7B9B1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14:paraId="4213E74B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65CD0" w14:textId="77777777"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taff structure &amp; contact informati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35887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7F908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94E0C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14:paraId="2D4BD932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9D0649" w14:textId="77777777"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tatement as to the role of volunteer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6D06B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69806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30176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14:paraId="64A0E432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81806" w14:textId="77777777"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Time tracking &amp; attendanc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E753E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4CE46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A2BD8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14:paraId="2FC8410D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5F2D21" w14:textId="77777777"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Volunteer rights &amp; responsibilities stateme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31218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A0B05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592A9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14:paraId="02A7F2E8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7459AE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AQ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12666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B0E1E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96080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14:paraId="3A244638" w14:textId="77777777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E710C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ther: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386C5" w14:textId="77777777"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600E2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CDF6D" w14:textId="77777777"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A47F271" w14:textId="77777777" w:rsidR="00246B88" w:rsidRDefault="00246B88" w:rsidP="00991034">
      <w:pPr>
        <w:pStyle w:val="ListParagraph"/>
        <w:numPr>
          <w:ilvl w:val="1"/>
          <w:numId w:val="1"/>
        </w:numPr>
        <w:spacing w:after="0"/>
        <w:rPr>
          <w:rFonts w:cstheme="minorHAnsi"/>
          <w:bCs/>
        </w:rPr>
      </w:pPr>
    </w:p>
    <w:sectPr w:rsidR="00246B88"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913F63" w14:textId="77777777" w:rsidR="00A31435" w:rsidRDefault="00A31435">
      <w:pPr>
        <w:spacing w:after="0" w:line="240" w:lineRule="auto"/>
      </w:pPr>
      <w:r>
        <w:separator/>
      </w:r>
    </w:p>
  </w:endnote>
  <w:endnote w:type="continuationSeparator" w:id="0">
    <w:p w14:paraId="23AB9518" w14:textId="77777777" w:rsidR="00A31435" w:rsidRDefault="00A31435">
      <w:pPr>
        <w:spacing w:after="0" w:line="240" w:lineRule="auto"/>
      </w:pPr>
      <w:r>
        <w:continuationSeparator/>
      </w:r>
    </w:p>
  </w:endnote>
  <w:endnote w:type="continuationNotice" w:id="1">
    <w:p w14:paraId="38BE1DC5" w14:textId="77777777" w:rsidR="00A31435" w:rsidRDefault="00A3143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3571DB" w14:textId="0EBC67CC" w:rsidR="0076417B" w:rsidRPr="00C820EB" w:rsidRDefault="008D76AC">
    <w:pPr>
      <w:pStyle w:val="Footer"/>
      <w:rPr>
        <w:sz w:val="18"/>
        <w:szCs w:val="18"/>
      </w:rPr>
    </w:pP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FILENAME  \p  \* MERGEFORMAT </w:instrText>
    </w:r>
    <w:r>
      <w:rPr>
        <w:sz w:val="18"/>
        <w:szCs w:val="18"/>
      </w:rPr>
      <w:fldChar w:fldCharType="separate"/>
    </w:r>
    <w:r>
      <w:rPr>
        <w:noProof/>
        <w:sz w:val="18"/>
        <w:szCs w:val="18"/>
      </w:rPr>
      <w:t>P:\SPVR\Volunteer Prog Post Pandemic\Library Volunteer Leaders\Zoom Meeting - library peers - 5-26-21.docx</w:t>
    </w:r>
    <w:r>
      <w:rPr>
        <w:sz w:val="18"/>
        <w:szCs w:val="18"/>
      </w:rPr>
      <w:fldChar w:fldCharType="end"/>
    </w:r>
    <w:r w:rsidR="004D3CAF">
      <w:rPr>
        <w:sz w:val="18"/>
        <w:szCs w:val="18"/>
      </w:rPr>
      <w:t xml:space="preserve">      </w:t>
    </w:r>
    <w:r>
      <w:rPr>
        <w:sz w:val="18"/>
        <w:szCs w:val="18"/>
      </w:rPr>
      <w:t>5/28/2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028031" w14:textId="77777777" w:rsidR="00A31435" w:rsidRDefault="00A31435">
      <w:pPr>
        <w:spacing w:after="0" w:line="240" w:lineRule="auto"/>
      </w:pPr>
      <w:r>
        <w:separator/>
      </w:r>
    </w:p>
  </w:footnote>
  <w:footnote w:type="continuationSeparator" w:id="0">
    <w:p w14:paraId="195A0531" w14:textId="77777777" w:rsidR="00A31435" w:rsidRDefault="00A31435">
      <w:pPr>
        <w:spacing w:after="0" w:line="240" w:lineRule="auto"/>
      </w:pPr>
      <w:r>
        <w:continuationSeparator/>
      </w:r>
    </w:p>
  </w:footnote>
  <w:footnote w:type="continuationNotice" w:id="1">
    <w:p w14:paraId="042C7849" w14:textId="77777777" w:rsidR="00A31435" w:rsidRDefault="00A3143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17EBE"/>
    <w:multiLevelType w:val="hybridMultilevel"/>
    <w:tmpl w:val="D92E4FF0"/>
    <w:lvl w:ilvl="0" w:tplc="45CE7452">
      <w:start w:val="202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171118"/>
    <w:multiLevelType w:val="hybridMultilevel"/>
    <w:tmpl w:val="825EB930"/>
    <w:lvl w:ilvl="0" w:tplc="3AF06A68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B41208"/>
    <w:multiLevelType w:val="multilevel"/>
    <w:tmpl w:val="F208D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04D4761C"/>
    <w:multiLevelType w:val="multilevel"/>
    <w:tmpl w:val="A80AF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056B7822"/>
    <w:multiLevelType w:val="hybridMultilevel"/>
    <w:tmpl w:val="EB42E7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07B306B0"/>
    <w:multiLevelType w:val="hybridMultilevel"/>
    <w:tmpl w:val="708C2B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08F01945"/>
    <w:multiLevelType w:val="multilevel"/>
    <w:tmpl w:val="51E67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09436E39"/>
    <w:multiLevelType w:val="multilevel"/>
    <w:tmpl w:val="59A470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8">
    <w:nsid w:val="09D31F13"/>
    <w:multiLevelType w:val="hybridMultilevel"/>
    <w:tmpl w:val="2832814C"/>
    <w:lvl w:ilvl="0" w:tplc="42EE08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01D5AD8"/>
    <w:multiLevelType w:val="hybridMultilevel"/>
    <w:tmpl w:val="BDF4D70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142F735C"/>
    <w:multiLevelType w:val="hybridMultilevel"/>
    <w:tmpl w:val="5942C3FA"/>
    <w:lvl w:ilvl="0" w:tplc="6D20F610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149F5CC0"/>
    <w:multiLevelType w:val="multilevel"/>
    <w:tmpl w:val="D2EEA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19312D85"/>
    <w:multiLevelType w:val="multilevel"/>
    <w:tmpl w:val="F1EC6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1BC4724E"/>
    <w:multiLevelType w:val="hybridMultilevel"/>
    <w:tmpl w:val="F264A8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1BF35D7C"/>
    <w:multiLevelType w:val="hybridMultilevel"/>
    <w:tmpl w:val="31366E2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1C203458"/>
    <w:multiLevelType w:val="hybridMultilevel"/>
    <w:tmpl w:val="7DE425B4"/>
    <w:lvl w:ilvl="0" w:tplc="6B26294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42F4BE3"/>
    <w:multiLevelType w:val="hybridMultilevel"/>
    <w:tmpl w:val="F2207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951377E"/>
    <w:multiLevelType w:val="hybridMultilevel"/>
    <w:tmpl w:val="B0DC8AD4"/>
    <w:lvl w:ilvl="0" w:tplc="D99CDEC4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00F7D60"/>
    <w:multiLevelType w:val="hybridMultilevel"/>
    <w:tmpl w:val="DF042AA6"/>
    <w:lvl w:ilvl="0" w:tplc="6B0C3A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5293476"/>
    <w:multiLevelType w:val="hybridMultilevel"/>
    <w:tmpl w:val="1326FD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A2B563A"/>
    <w:multiLevelType w:val="multilevel"/>
    <w:tmpl w:val="90188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>
    <w:nsid w:val="3DE6691A"/>
    <w:multiLevelType w:val="hybridMultilevel"/>
    <w:tmpl w:val="E9B420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F2075EF"/>
    <w:multiLevelType w:val="hybridMultilevel"/>
    <w:tmpl w:val="7BD647A8"/>
    <w:lvl w:ilvl="0" w:tplc="5382231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7BF3C52"/>
    <w:multiLevelType w:val="hybridMultilevel"/>
    <w:tmpl w:val="FFA620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CE11D61"/>
    <w:multiLevelType w:val="hybridMultilevel"/>
    <w:tmpl w:val="4EAC6C44"/>
    <w:lvl w:ilvl="0" w:tplc="CC52165C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01F698E"/>
    <w:multiLevelType w:val="hybridMultilevel"/>
    <w:tmpl w:val="11762FDA"/>
    <w:lvl w:ilvl="0" w:tplc="0ABE677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544B03E9"/>
    <w:multiLevelType w:val="hybridMultilevel"/>
    <w:tmpl w:val="A6245684"/>
    <w:lvl w:ilvl="0" w:tplc="F4CCB984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6B76D9F"/>
    <w:multiLevelType w:val="hybridMultilevel"/>
    <w:tmpl w:val="8CCC0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A096709"/>
    <w:multiLevelType w:val="multilevel"/>
    <w:tmpl w:val="1842E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>
    <w:nsid w:val="63D700B8"/>
    <w:multiLevelType w:val="hybridMultilevel"/>
    <w:tmpl w:val="D598C912"/>
    <w:lvl w:ilvl="0" w:tplc="C30AFE2E">
      <w:start w:val="3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644F78C0"/>
    <w:multiLevelType w:val="hybridMultilevel"/>
    <w:tmpl w:val="E1063A66"/>
    <w:lvl w:ilvl="0" w:tplc="F7F86C6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5CE5A4F"/>
    <w:multiLevelType w:val="hybridMultilevel"/>
    <w:tmpl w:val="FAD085DA"/>
    <w:lvl w:ilvl="0" w:tplc="FC5CF1FC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>
    <w:nsid w:val="6A6F044A"/>
    <w:multiLevelType w:val="hybridMultilevel"/>
    <w:tmpl w:val="E6886CA0"/>
    <w:lvl w:ilvl="0" w:tplc="3D8EFA60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6AD9644C"/>
    <w:multiLevelType w:val="hybridMultilevel"/>
    <w:tmpl w:val="13CE2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2602FC1"/>
    <w:multiLevelType w:val="hybridMultilevel"/>
    <w:tmpl w:val="8A00CDF4"/>
    <w:lvl w:ilvl="0" w:tplc="769CE2F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28B1155"/>
    <w:multiLevelType w:val="hybridMultilevel"/>
    <w:tmpl w:val="88A6C4D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738C1AE9"/>
    <w:multiLevelType w:val="hybridMultilevel"/>
    <w:tmpl w:val="B5B2F4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75C37F2E"/>
    <w:multiLevelType w:val="hybridMultilevel"/>
    <w:tmpl w:val="E074789C"/>
    <w:lvl w:ilvl="0" w:tplc="A0A67856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7914ADB"/>
    <w:multiLevelType w:val="multilevel"/>
    <w:tmpl w:val="EF263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>
    <w:nsid w:val="78BB6429"/>
    <w:multiLevelType w:val="hybridMultilevel"/>
    <w:tmpl w:val="6E1C9C8E"/>
    <w:lvl w:ilvl="0" w:tplc="2E4437D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A70669F"/>
    <w:multiLevelType w:val="hybridMultilevel"/>
    <w:tmpl w:val="759669D8"/>
    <w:lvl w:ilvl="0" w:tplc="98CC35B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BB11299"/>
    <w:multiLevelType w:val="hybridMultilevel"/>
    <w:tmpl w:val="71ECED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41"/>
  </w:num>
  <w:num w:numId="3">
    <w:abstractNumId w:val="16"/>
  </w:num>
  <w:num w:numId="4">
    <w:abstractNumId w:val="7"/>
  </w:num>
  <w:num w:numId="5">
    <w:abstractNumId w:val="34"/>
  </w:num>
  <w:num w:numId="6">
    <w:abstractNumId w:val="22"/>
  </w:num>
  <w:num w:numId="7">
    <w:abstractNumId w:val="11"/>
  </w:num>
  <w:num w:numId="8">
    <w:abstractNumId w:val="11"/>
  </w:num>
  <w:num w:numId="9">
    <w:abstractNumId w:val="2"/>
  </w:num>
  <w:num w:numId="10">
    <w:abstractNumId w:val="15"/>
  </w:num>
  <w:num w:numId="11">
    <w:abstractNumId w:val="25"/>
  </w:num>
  <w:num w:numId="12">
    <w:abstractNumId w:val="19"/>
  </w:num>
  <w:num w:numId="13">
    <w:abstractNumId w:val="13"/>
  </w:num>
  <w:num w:numId="14">
    <w:abstractNumId w:val="29"/>
  </w:num>
  <w:num w:numId="15">
    <w:abstractNumId w:val="33"/>
  </w:num>
  <w:num w:numId="16">
    <w:abstractNumId w:val="35"/>
  </w:num>
  <w:num w:numId="17">
    <w:abstractNumId w:val="14"/>
  </w:num>
  <w:num w:numId="18">
    <w:abstractNumId w:val="9"/>
  </w:num>
  <w:num w:numId="19">
    <w:abstractNumId w:val="17"/>
  </w:num>
  <w:num w:numId="20">
    <w:abstractNumId w:val="30"/>
  </w:num>
  <w:num w:numId="21">
    <w:abstractNumId w:val="27"/>
  </w:num>
  <w:num w:numId="22">
    <w:abstractNumId w:val="24"/>
  </w:num>
  <w:num w:numId="23">
    <w:abstractNumId w:val="1"/>
  </w:num>
  <w:num w:numId="24">
    <w:abstractNumId w:val="5"/>
  </w:num>
  <w:num w:numId="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1"/>
  </w:num>
  <w:num w:numId="27">
    <w:abstractNumId w:val="0"/>
  </w:num>
  <w:num w:numId="28">
    <w:abstractNumId w:val="40"/>
  </w:num>
  <w:num w:numId="29">
    <w:abstractNumId w:val="8"/>
  </w:num>
  <w:num w:numId="30">
    <w:abstractNumId w:val="18"/>
  </w:num>
  <w:num w:numId="31">
    <w:abstractNumId w:val="31"/>
  </w:num>
  <w:num w:numId="32">
    <w:abstractNumId w:val="28"/>
  </w:num>
  <w:num w:numId="33">
    <w:abstractNumId w:val="38"/>
  </w:num>
  <w:num w:numId="34">
    <w:abstractNumId w:val="12"/>
  </w:num>
  <w:num w:numId="35">
    <w:abstractNumId w:val="20"/>
  </w:num>
  <w:num w:numId="36">
    <w:abstractNumId w:val="3"/>
  </w:num>
  <w:num w:numId="37">
    <w:abstractNumId w:val="6"/>
  </w:num>
  <w:num w:numId="38">
    <w:abstractNumId w:val="4"/>
  </w:num>
  <w:num w:numId="39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0"/>
  </w:num>
  <w:num w:numId="41">
    <w:abstractNumId w:val="26"/>
  </w:num>
  <w:num w:numId="42">
    <w:abstractNumId w:val="39"/>
  </w:num>
  <w:num w:numId="43">
    <w:abstractNumId w:val="3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MLYwMjYxNjE3MjZQ0lEKTi0uzszPAykwqQUAETYy6iwAAAA="/>
  </w:docVars>
  <w:rsids>
    <w:rsidRoot w:val="00E15417"/>
    <w:rsid w:val="000017B7"/>
    <w:rsid w:val="0000180D"/>
    <w:rsid w:val="00002BD4"/>
    <w:rsid w:val="00003FE2"/>
    <w:rsid w:val="00005238"/>
    <w:rsid w:val="0000733F"/>
    <w:rsid w:val="00011BF8"/>
    <w:rsid w:val="00013ED0"/>
    <w:rsid w:val="000160D6"/>
    <w:rsid w:val="00016648"/>
    <w:rsid w:val="00023C30"/>
    <w:rsid w:val="00023F7D"/>
    <w:rsid w:val="00026FBC"/>
    <w:rsid w:val="00027776"/>
    <w:rsid w:val="000329B8"/>
    <w:rsid w:val="0003338B"/>
    <w:rsid w:val="0003366A"/>
    <w:rsid w:val="000349CB"/>
    <w:rsid w:val="0003523C"/>
    <w:rsid w:val="0003777C"/>
    <w:rsid w:val="000411A4"/>
    <w:rsid w:val="000424D3"/>
    <w:rsid w:val="00042C26"/>
    <w:rsid w:val="00044519"/>
    <w:rsid w:val="000455FF"/>
    <w:rsid w:val="00056C1B"/>
    <w:rsid w:val="000611ED"/>
    <w:rsid w:val="0006257A"/>
    <w:rsid w:val="000644F4"/>
    <w:rsid w:val="0006567E"/>
    <w:rsid w:val="00066271"/>
    <w:rsid w:val="000675A3"/>
    <w:rsid w:val="000708A1"/>
    <w:rsid w:val="00072CE0"/>
    <w:rsid w:val="00073870"/>
    <w:rsid w:val="00074915"/>
    <w:rsid w:val="00075CA8"/>
    <w:rsid w:val="000865AC"/>
    <w:rsid w:val="000869A6"/>
    <w:rsid w:val="00086C24"/>
    <w:rsid w:val="00093087"/>
    <w:rsid w:val="00093A8A"/>
    <w:rsid w:val="00094B21"/>
    <w:rsid w:val="000A036F"/>
    <w:rsid w:val="000A0A1A"/>
    <w:rsid w:val="000A0DAB"/>
    <w:rsid w:val="000A1359"/>
    <w:rsid w:val="000A1393"/>
    <w:rsid w:val="000A2110"/>
    <w:rsid w:val="000A4763"/>
    <w:rsid w:val="000B3632"/>
    <w:rsid w:val="000B5559"/>
    <w:rsid w:val="000B63FF"/>
    <w:rsid w:val="000B72C9"/>
    <w:rsid w:val="000B7F47"/>
    <w:rsid w:val="000C2270"/>
    <w:rsid w:val="000C45C6"/>
    <w:rsid w:val="000C750D"/>
    <w:rsid w:val="000C794C"/>
    <w:rsid w:val="000D3B8A"/>
    <w:rsid w:val="000D7D16"/>
    <w:rsid w:val="000E276B"/>
    <w:rsid w:val="000E2FE8"/>
    <w:rsid w:val="000E3162"/>
    <w:rsid w:val="000E56FD"/>
    <w:rsid w:val="000F0356"/>
    <w:rsid w:val="000F54AD"/>
    <w:rsid w:val="000F7658"/>
    <w:rsid w:val="00100DFA"/>
    <w:rsid w:val="00104738"/>
    <w:rsid w:val="00107CCF"/>
    <w:rsid w:val="00110642"/>
    <w:rsid w:val="00111316"/>
    <w:rsid w:val="00111AFB"/>
    <w:rsid w:val="00112494"/>
    <w:rsid w:val="00115D8B"/>
    <w:rsid w:val="00116FE1"/>
    <w:rsid w:val="001177AB"/>
    <w:rsid w:val="00123F8A"/>
    <w:rsid w:val="00126C75"/>
    <w:rsid w:val="001332AC"/>
    <w:rsid w:val="0014013C"/>
    <w:rsid w:val="00141895"/>
    <w:rsid w:val="001418A4"/>
    <w:rsid w:val="00144A0F"/>
    <w:rsid w:val="00150405"/>
    <w:rsid w:val="001605A7"/>
    <w:rsid w:val="00162456"/>
    <w:rsid w:val="00170F6B"/>
    <w:rsid w:val="00171EB0"/>
    <w:rsid w:val="00173830"/>
    <w:rsid w:val="001754B4"/>
    <w:rsid w:val="00175E66"/>
    <w:rsid w:val="00177D97"/>
    <w:rsid w:val="0018270A"/>
    <w:rsid w:val="001841BC"/>
    <w:rsid w:val="001849EF"/>
    <w:rsid w:val="001859E8"/>
    <w:rsid w:val="0019062A"/>
    <w:rsid w:val="00193113"/>
    <w:rsid w:val="00196535"/>
    <w:rsid w:val="00197372"/>
    <w:rsid w:val="001973B8"/>
    <w:rsid w:val="00197A57"/>
    <w:rsid w:val="001A2884"/>
    <w:rsid w:val="001A68E4"/>
    <w:rsid w:val="001C17D8"/>
    <w:rsid w:val="001C727C"/>
    <w:rsid w:val="001D1BF5"/>
    <w:rsid w:val="001D1E30"/>
    <w:rsid w:val="001D4565"/>
    <w:rsid w:val="001D5124"/>
    <w:rsid w:val="001D7ACE"/>
    <w:rsid w:val="001E01C5"/>
    <w:rsid w:val="001E246A"/>
    <w:rsid w:val="001E4372"/>
    <w:rsid w:val="001E58DA"/>
    <w:rsid w:val="001E6B5F"/>
    <w:rsid w:val="001F1CFC"/>
    <w:rsid w:val="001F3037"/>
    <w:rsid w:val="001F4297"/>
    <w:rsid w:val="001F5871"/>
    <w:rsid w:val="00204FAA"/>
    <w:rsid w:val="0021333E"/>
    <w:rsid w:val="00213A55"/>
    <w:rsid w:val="00216BBF"/>
    <w:rsid w:val="00217085"/>
    <w:rsid w:val="00220ECF"/>
    <w:rsid w:val="0022329F"/>
    <w:rsid w:val="00225688"/>
    <w:rsid w:val="00226AFF"/>
    <w:rsid w:val="00227FE7"/>
    <w:rsid w:val="00231D16"/>
    <w:rsid w:val="00232C23"/>
    <w:rsid w:val="002377A4"/>
    <w:rsid w:val="00240A2E"/>
    <w:rsid w:val="002424A1"/>
    <w:rsid w:val="00243146"/>
    <w:rsid w:val="00246B88"/>
    <w:rsid w:val="00251154"/>
    <w:rsid w:val="00252FF8"/>
    <w:rsid w:val="002541A5"/>
    <w:rsid w:val="00260C4D"/>
    <w:rsid w:val="00264835"/>
    <w:rsid w:val="00270F17"/>
    <w:rsid w:val="0027228C"/>
    <w:rsid w:val="00273DF0"/>
    <w:rsid w:val="00277B12"/>
    <w:rsid w:val="00281C93"/>
    <w:rsid w:val="002863CC"/>
    <w:rsid w:val="00287844"/>
    <w:rsid w:val="00290486"/>
    <w:rsid w:val="002912E4"/>
    <w:rsid w:val="00293D21"/>
    <w:rsid w:val="00294390"/>
    <w:rsid w:val="002946B1"/>
    <w:rsid w:val="00294DC1"/>
    <w:rsid w:val="00296842"/>
    <w:rsid w:val="00297CF9"/>
    <w:rsid w:val="002A047D"/>
    <w:rsid w:val="002A18AC"/>
    <w:rsid w:val="002A3AF9"/>
    <w:rsid w:val="002A6386"/>
    <w:rsid w:val="002A77CC"/>
    <w:rsid w:val="002B039F"/>
    <w:rsid w:val="002B0C8C"/>
    <w:rsid w:val="002B0D77"/>
    <w:rsid w:val="002C3891"/>
    <w:rsid w:val="002C40BD"/>
    <w:rsid w:val="002C5520"/>
    <w:rsid w:val="002D1C4A"/>
    <w:rsid w:val="002D1FCA"/>
    <w:rsid w:val="002D21D0"/>
    <w:rsid w:val="002D512F"/>
    <w:rsid w:val="002D6183"/>
    <w:rsid w:val="002E0BD0"/>
    <w:rsid w:val="002E232C"/>
    <w:rsid w:val="002E626F"/>
    <w:rsid w:val="002E6DA2"/>
    <w:rsid w:val="002E750B"/>
    <w:rsid w:val="002E76F6"/>
    <w:rsid w:val="002F0B29"/>
    <w:rsid w:val="002F23C9"/>
    <w:rsid w:val="002F29C6"/>
    <w:rsid w:val="002F788E"/>
    <w:rsid w:val="0030302F"/>
    <w:rsid w:val="00304E71"/>
    <w:rsid w:val="00306A54"/>
    <w:rsid w:val="003115EB"/>
    <w:rsid w:val="0031330D"/>
    <w:rsid w:val="00314965"/>
    <w:rsid w:val="003163FA"/>
    <w:rsid w:val="003211F5"/>
    <w:rsid w:val="003233E7"/>
    <w:rsid w:val="00323F92"/>
    <w:rsid w:val="0032668C"/>
    <w:rsid w:val="003276DB"/>
    <w:rsid w:val="00330AC2"/>
    <w:rsid w:val="00331312"/>
    <w:rsid w:val="00333514"/>
    <w:rsid w:val="003340C0"/>
    <w:rsid w:val="003367B8"/>
    <w:rsid w:val="00337BC4"/>
    <w:rsid w:val="00340288"/>
    <w:rsid w:val="00343BB7"/>
    <w:rsid w:val="00344E49"/>
    <w:rsid w:val="00346C6D"/>
    <w:rsid w:val="003538BB"/>
    <w:rsid w:val="003561E0"/>
    <w:rsid w:val="00356654"/>
    <w:rsid w:val="00356674"/>
    <w:rsid w:val="003568BA"/>
    <w:rsid w:val="00356962"/>
    <w:rsid w:val="00356FAD"/>
    <w:rsid w:val="00357082"/>
    <w:rsid w:val="00357BD2"/>
    <w:rsid w:val="0036253B"/>
    <w:rsid w:val="00362DEB"/>
    <w:rsid w:val="00363143"/>
    <w:rsid w:val="00363F57"/>
    <w:rsid w:val="00370CAA"/>
    <w:rsid w:val="003728F5"/>
    <w:rsid w:val="0037498E"/>
    <w:rsid w:val="0037592C"/>
    <w:rsid w:val="003819CB"/>
    <w:rsid w:val="0038287C"/>
    <w:rsid w:val="00383F67"/>
    <w:rsid w:val="0038473B"/>
    <w:rsid w:val="00385613"/>
    <w:rsid w:val="00385D05"/>
    <w:rsid w:val="0038722B"/>
    <w:rsid w:val="003900CE"/>
    <w:rsid w:val="00392611"/>
    <w:rsid w:val="00394F55"/>
    <w:rsid w:val="00395BBE"/>
    <w:rsid w:val="00397B63"/>
    <w:rsid w:val="003A1C74"/>
    <w:rsid w:val="003A3759"/>
    <w:rsid w:val="003A6645"/>
    <w:rsid w:val="003A7F06"/>
    <w:rsid w:val="003B0F3C"/>
    <w:rsid w:val="003B1DFF"/>
    <w:rsid w:val="003B380A"/>
    <w:rsid w:val="003B46FE"/>
    <w:rsid w:val="003B590A"/>
    <w:rsid w:val="003B6420"/>
    <w:rsid w:val="003B692A"/>
    <w:rsid w:val="003B7D9F"/>
    <w:rsid w:val="003C20A8"/>
    <w:rsid w:val="003C31DF"/>
    <w:rsid w:val="003C3C7F"/>
    <w:rsid w:val="003C46CD"/>
    <w:rsid w:val="003C4D86"/>
    <w:rsid w:val="003C78F9"/>
    <w:rsid w:val="003C7F39"/>
    <w:rsid w:val="003D36B4"/>
    <w:rsid w:val="003D4721"/>
    <w:rsid w:val="003E0B05"/>
    <w:rsid w:val="003E2589"/>
    <w:rsid w:val="003E2FD0"/>
    <w:rsid w:val="003E4963"/>
    <w:rsid w:val="003E73FE"/>
    <w:rsid w:val="003F1658"/>
    <w:rsid w:val="00403811"/>
    <w:rsid w:val="0040535B"/>
    <w:rsid w:val="0040616B"/>
    <w:rsid w:val="0040796A"/>
    <w:rsid w:val="00411DC2"/>
    <w:rsid w:val="00414742"/>
    <w:rsid w:val="00416F09"/>
    <w:rsid w:val="00417541"/>
    <w:rsid w:val="00420246"/>
    <w:rsid w:val="004216EA"/>
    <w:rsid w:val="00425DFA"/>
    <w:rsid w:val="00426672"/>
    <w:rsid w:val="00426FC4"/>
    <w:rsid w:val="004306EC"/>
    <w:rsid w:val="004333D4"/>
    <w:rsid w:val="00433C00"/>
    <w:rsid w:val="0043400C"/>
    <w:rsid w:val="00434391"/>
    <w:rsid w:val="004369BC"/>
    <w:rsid w:val="00437391"/>
    <w:rsid w:val="00440980"/>
    <w:rsid w:val="00445A9C"/>
    <w:rsid w:val="00446C33"/>
    <w:rsid w:val="0045039D"/>
    <w:rsid w:val="0045775F"/>
    <w:rsid w:val="00463198"/>
    <w:rsid w:val="0047037C"/>
    <w:rsid w:val="0047223F"/>
    <w:rsid w:val="00475CF8"/>
    <w:rsid w:val="0047714B"/>
    <w:rsid w:val="00480EE2"/>
    <w:rsid w:val="00484567"/>
    <w:rsid w:val="0048484A"/>
    <w:rsid w:val="00485347"/>
    <w:rsid w:val="0049013E"/>
    <w:rsid w:val="004944E7"/>
    <w:rsid w:val="0049553F"/>
    <w:rsid w:val="004A061C"/>
    <w:rsid w:val="004A2DD2"/>
    <w:rsid w:val="004A6ECF"/>
    <w:rsid w:val="004B515A"/>
    <w:rsid w:val="004B7EAB"/>
    <w:rsid w:val="004B7EC8"/>
    <w:rsid w:val="004C11DE"/>
    <w:rsid w:val="004C3275"/>
    <w:rsid w:val="004C4583"/>
    <w:rsid w:val="004C45C5"/>
    <w:rsid w:val="004C4751"/>
    <w:rsid w:val="004C5A9E"/>
    <w:rsid w:val="004C6369"/>
    <w:rsid w:val="004D0045"/>
    <w:rsid w:val="004D3CAF"/>
    <w:rsid w:val="004D4154"/>
    <w:rsid w:val="004D789E"/>
    <w:rsid w:val="004E1EBD"/>
    <w:rsid w:val="004E4724"/>
    <w:rsid w:val="004E4C9C"/>
    <w:rsid w:val="004F27B3"/>
    <w:rsid w:val="004F49A0"/>
    <w:rsid w:val="004F4F75"/>
    <w:rsid w:val="004F67FE"/>
    <w:rsid w:val="004F6981"/>
    <w:rsid w:val="004F7F35"/>
    <w:rsid w:val="00501204"/>
    <w:rsid w:val="00501CC5"/>
    <w:rsid w:val="00501EBA"/>
    <w:rsid w:val="005032B7"/>
    <w:rsid w:val="00506055"/>
    <w:rsid w:val="005078F1"/>
    <w:rsid w:val="00507940"/>
    <w:rsid w:val="005079A3"/>
    <w:rsid w:val="005102BF"/>
    <w:rsid w:val="005102F4"/>
    <w:rsid w:val="00512B0A"/>
    <w:rsid w:val="005130DB"/>
    <w:rsid w:val="0051310A"/>
    <w:rsid w:val="00515153"/>
    <w:rsid w:val="0051568E"/>
    <w:rsid w:val="00515FEB"/>
    <w:rsid w:val="00517A58"/>
    <w:rsid w:val="0052024F"/>
    <w:rsid w:val="00524325"/>
    <w:rsid w:val="0052566A"/>
    <w:rsid w:val="00526127"/>
    <w:rsid w:val="005261EF"/>
    <w:rsid w:val="005333B2"/>
    <w:rsid w:val="0053511E"/>
    <w:rsid w:val="0053652A"/>
    <w:rsid w:val="005379A5"/>
    <w:rsid w:val="0054270F"/>
    <w:rsid w:val="00546FFC"/>
    <w:rsid w:val="00551164"/>
    <w:rsid w:val="005540BD"/>
    <w:rsid w:val="005543DE"/>
    <w:rsid w:val="00554432"/>
    <w:rsid w:val="00554472"/>
    <w:rsid w:val="00555863"/>
    <w:rsid w:val="0056070C"/>
    <w:rsid w:val="0056106A"/>
    <w:rsid w:val="005618AC"/>
    <w:rsid w:val="0056288A"/>
    <w:rsid w:val="00562C39"/>
    <w:rsid w:val="005630C0"/>
    <w:rsid w:val="0056497F"/>
    <w:rsid w:val="00570A93"/>
    <w:rsid w:val="00572D52"/>
    <w:rsid w:val="00573157"/>
    <w:rsid w:val="00573C20"/>
    <w:rsid w:val="00573E9A"/>
    <w:rsid w:val="00576F4B"/>
    <w:rsid w:val="00577B68"/>
    <w:rsid w:val="00580FFB"/>
    <w:rsid w:val="00581A61"/>
    <w:rsid w:val="005820D6"/>
    <w:rsid w:val="0058721E"/>
    <w:rsid w:val="00587AB7"/>
    <w:rsid w:val="00587C8B"/>
    <w:rsid w:val="00590F92"/>
    <w:rsid w:val="00591C06"/>
    <w:rsid w:val="00597436"/>
    <w:rsid w:val="005A006C"/>
    <w:rsid w:val="005A00CA"/>
    <w:rsid w:val="005A4102"/>
    <w:rsid w:val="005A5162"/>
    <w:rsid w:val="005A5E13"/>
    <w:rsid w:val="005A76FB"/>
    <w:rsid w:val="005B1AEF"/>
    <w:rsid w:val="005B3B87"/>
    <w:rsid w:val="005B3CD7"/>
    <w:rsid w:val="005C080B"/>
    <w:rsid w:val="005C0E24"/>
    <w:rsid w:val="005C0FFE"/>
    <w:rsid w:val="005C2BDF"/>
    <w:rsid w:val="005C435F"/>
    <w:rsid w:val="005C451F"/>
    <w:rsid w:val="005C55C3"/>
    <w:rsid w:val="005D4373"/>
    <w:rsid w:val="005E051F"/>
    <w:rsid w:val="005E05AB"/>
    <w:rsid w:val="005E65A2"/>
    <w:rsid w:val="005F05B4"/>
    <w:rsid w:val="00603243"/>
    <w:rsid w:val="00604F4A"/>
    <w:rsid w:val="0060586C"/>
    <w:rsid w:val="00605BFB"/>
    <w:rsid w:val="00610494"/>
    <w:rsid w:val="00616C85"/>
    <w:rsid w:val="006219C1"/>
    <w:rsid w:val="0062440D"/>
    <w:rsid w:val="006257C1"/>
    <w:rsid w:val="00626726"/>
    <w:rsid w:val="006276BB"/>
    <w:rsid w:val="0063391C"/>
    <w:rsid w:val="00634C0B"/>
    <w:rsid w:val="00637DBF"/>
    <w:rsid w:val="00640C95"/>
    <w:rsid w:val="00643252"/>
    <w:rsid w:val="0064413C"/>
    <w:rsid w:val="006450A3"/>
    <w:rsid w:val="00647CE5"/>
    <w:rsid w:val="00651FE5"/>
    <w:rsid w:val="00653482"/>
    <w:rsid w:val="00653DCC"/>
    <w:rsid w:val="00654411"/>
    <w:rsid w:val="00662016"/>
    <w:rsid w:val="00662A2C"/>
    <w:rsid w:val="00663E08"/>
    <w:rsid w:val="00665AF6"/>
    <w:rsid w:val="006711E9"/>
    <w:rsid w:val="0067155F"/>
    <w:rsid w:val="00671C9F"/>
    <w:rsid w:val="006722B1"/>
    <w:rsid w:val="006734A4"/>
    <w:rsid w:val="00673D3D"/>
    <w:rsid w:val="006768F8"/>
    <w:rsid w:val="00677C04"/>
    <w:rsid w:val="006810A0"/>
    <w:rsid w:val="006812CF"/>
    <w:rsid w:val="00681541"/>
    <w:rsid w:val="00681CA3"/>
    <w:rsid w:val="0068309A"/>
    <w:rsid w:val="00686FAB"/>
    <w:rsid w:val="00690209"/>
    <w:rsid w:val="00691C61"/>
    <w:rsid w:val="0069295D"/>
    <w:rsid w:val="00695140"/>
    <w:rsid w:val="00696597"/>
    <w:rsid w:val="006A0C1E"/>
    <w:rsid w:val="006A19DE"/>
    <w:rsid w:val="006A27A3"/>
    <w:rsid w:val="006A4134"/>
    <w:rsid w:val="006A4789"/>
    <w:rsid w:val="006B5564"/>
    <w:rsid w:val="006B62C7"/>
    <w:rsid w:val="006B6348"/>
    <w:rsid w:val="006B710A"/>
    <w:rsid w:val="006B7470"/>
    <w:rsid w:val="006C1BB6"/>
    <w:rsid w:val="006C2ED8"/>
    <w:rsid w:val="006C4111"/>
    <w:rsid w:val="006C5C0F"/>
    <w:rsid w:val="006C613B"/>
    <w:rsid w:val="006D2B48"/>
    <w:rsid w:val="006D30EE"/>
    <w:rsid w:val="006D5F55"/>
    <w:rsid w:val="006E320A"/>
    <w:rsid w:val="006E3813"/>
    <w:rsid w:val="006E3BAF"/>
    <w:rsid w:val="006E48D3"/>
    <w:rsid w:val="006E5987"/>
    <w:rsid w:val="006E6546"/>
    <w:rsid w:val="006E7635"/>
    <w:rsid w:val="006E7FDB"/>
    <w:rsid w:val="006F1105"/>
    <w:rsid w:val="006F15FF"/>
    <w:rsid w:val="006F1CE6"/>
    <w:rsid w:val="006F360F"/>
    <w:rsid w:val="006F3AAE"/>
    <w:rsid w:val="006F5094"/>
    <w:rsid w:val="006F61BA"/>
    <w:rsid w:val="006F7708"/>
    <w:rsid w:val="00705EFA"/>
    <w:rsid w:val="0071193A"/>
    <w:rsid w:val="00714875"/>
    <w:rsid w:val="00714ED9"/>
    <w:rsid w:val="007154D1"/>
    <w:rsid w:val="00715CCB"/>
    <w:rsid w:val="00716105"/>
    <w:rsid w:val="00716496"/>
    <w:rsid w:val="007211A1"/>
    <w:rsid w:val="00722910"/>
    <w:rsid w:val="00724D67"/>
    <w:rsid w:val="00725600"/>
    <w:rsid w:val="00727EAF"/>
    <w:rsid w:val="00730065"/>
    <w:rsid w:val="007304C5"/>
    <w:rsid w:val="007313EA"/>
    <w:rsid w:val="00731AF3"/>
    <w:rsid w:val="007367DA"/>
    <w:rsid w:val="007378E1"/>
    <w:rsid w:val="00740B49"/>
    <w:rsid w:val="00740BD8"/>
    <w:rsid w:val="00743221"/>
    <w:rsid w:val="007442BC"/>
    <w:rsid w:val="00744766"/>
    <w:rsid w:val="0074632D"/>
    <w:rsid w:val="007504F3"/>
    <w:rsid w:val="00750DD4"/>
    <w:rsid w:val="00752D5B"/>
    <w:rsid w:val="00752F7C"/>
    <w:rsid w:val="007536A6"/>
    <w:rsid w:val="007575AD"/>
    <w:rsid w:val="00762033"/>
    <w:rsid w:val="0076417B"/>
    <w:rsid w:val="00765642"/>
    <w:rsid w:val="007667D0"/>
    <w:rsid w:val="007707D3"/>
    <w:rsid w:val="00772011"/>
    <w:rsid w:val="007757EA"/>
    <w:rsid w:val="00776C56"/>
    <w:rsid w:val="00782D42"/>
    <w:rsid w:val="007840DE"/>
    <w:rsid w:val="0078545C"/>
    <w:rsid w:val="007858F9"/>
    <w:rsid w:val="007867A5"/>
    <w:rsid w:val="007874CB"/>
    <w:rsid w:val="007912C1"/>
    <w:rsid w:val="00792ADD"/>
    <w:rsid w:val="00794029"/>
    <w:rsid w:val="00794437"/>
    <w:rsid w:val="007A12AD"/>
    <w:rsid w:val="007A1A57"/>
    <w:rsid w:val="007A4622"/>
    <w:rsid w:val="007A503C"/>
    <w:rsid w:val="007A5724"/>
    <w:rsid w:val="007A6DC9"/>
    <w:rsid w:val="007B0C09"/>
    <w:rsid w:val="007B31CB"/>
    <w:rsid w:val="007B49E8"/>
    <w:rsid w:val="007B6821"/>
    <w:rsid w:val="007B793D"/>
    <w:rsid w:val="007C016F"/>
    <w:rsid w:val="007C0A7D"/>
    <w:rsid w:val="007C1A1F"/>
    <w:rsid w:val="007C4759"/>
    <w:rsid w:val="007C5427"/>
    <w:rsid w:val="007C5DFB"/>
    <w:rsid w:val="007C7BDB"/>
    <w:rsid w:val="007D07C1"/>
    <w:rsid w:val="007D0B59"/>
    <w:rsid w:val="007D204B"/>
    <w:rsid w:val="007D2429"/>
    <w:rsid w:val="007D4AA2"/>
    <w:rsid w:val="007D58A8"/>
    <w:rsid w:val="007D638A"/>
    <w:rsid w:val="007D6481"/>
    <w:rsid w:val="007D7087"/>
    <w:rsid w:val="007D7AA4"/>
    <w:rsid w:val="007E5B76"/>
    <w:rsid w:val="007E5EFF"/>
    <w:rsid w:val="007E7928"/>
    <w:rsid w:val="007F05A3"/>
    <w:rsid w:val="007F0658"/>
    <w:rsid w:val="007F40E2"/>
    <w:rsid w:val="007F4236"/>
    <w:rsid w:val="007F51F2"/>
    <w:rsid w:val="007F5688"/>
    <w:rsid w:val="007F5A7A"/>
    <w:rsid w:val="007F6175"/>
    <w:rsid w:val="00801CB5"/>
    <w:rsid w:val="0080238D"/>
    <w:rsid w:val="00802A36"/>
    <w:rsid w:val="00804CA2"/>
    <w:rsid w:val="00804CC9"/>
    <w:rsid w:val="008057C5"/>
    <w:rsid w:val="00806D07"/>
    <w:rsid w:val="00810A78"/>
    <w:rsid w:val="00811420"/>
    <w:rsid w:val="00811C36"/>
    <w:rsid w:val="0081207F"/>
    <w:rsid w:val="0081348F"/>
    <w:rsid w:val="00814E2F"/>
    <w:rsid w:val="00817F28"/>
    <w:rsid w:val="00821C84"/>
    <w:rsid w:val="00825E9D"/>
    <w:rsid w:val="00827002"/>
    <w:rsid w:val="008311C7"/>
    <w:rsid w:val="00835525"/>
    <w:rsid w:val="00840172"/>
    <w:rsid w:val="0084165C"/>
    <w:rsid w:val="00841970"/>
    <w:rsid w:val="008421EB"/>
    <w:rsid w:val="00846CAF"/>
    <w:rsid w:val="00846ED8"/>
    <w:rsid w:val="00851CE2"/>
    <w:rsid w:val="00852D0B"/>
    <w:rsid w:val="0085403E"/>
    <w:rsid w:val="008554C1"/>
    <w:rsid w:val="008604AB"/>
    <w:rsid w:val="00860C4D"/>
    <w:rsid w:val="00861DBB"/>
    <w:rsid w:val="00863A4A"/>
    <w:rsid w:val="00865541"/>
    <w:rsid w:val="008664B3"/>
    <w:rsid w:val="008722D0"/>
    <w:rsid w:val="00874C94"/>
    <w:rsid w:val="00874DC0"/>
    <w:rsid w:val="008758A5"/>
    <w:rsid w:val="00876856"/>
    <w:rsid w:val="008773D6"/>
    <w:rsid w:val="00885BA9"/>
    <w:rsid w:val="00891AF2"/>
    <w:rsid w:val="008A07A1"/>
    <w:rsid w:val="008A0FF4"/>
    <w:rsid w:val="008A37B3"/>
    <w:rsid w:val="008A6AB7"/>
    <w:rsid w:val="008B1D63"/>
    <w:rsid w:val="008B27BE"/>
    <w:rsid w:val="008B3BA6"/>
    <w:rsid w:val="008B4319"/>
    <w:rsid w:val="008B47A3"/>
    <w:rsid w:val="008C3C61"/>
    <w:rsid w:val="008C4308"/>
    <w:rsid w:val="008C65B9"/>
    <w:rsid w:val="008D2F42"/>
    <w:rsid w:val="008D4FEA"/>
    <w:rsid w:val="008D5241"/>
    <w:rsid w:val="008D76AC"/>
    <w:rsid w:val="008E19C2"/>
    <w:rsid w:val="008E2EAE"/>
    <w:rsid w:val="008E30AF"/>
    <w:rsid w:val="008E3EDD"/>
    <w:rsid w:val="008E45A3"/>
    <w:rsid w:val="008E6956"/>
    <w:rsid w:val="008F195F"/>
    <w:rsid w:val="008F21B5"/>
    <w:rsid w:val="008F21E6"/>
    <w:rsid w:val="008F3D90"/>
    <w:rsid w:val="008F6375"/>
    <w:rsid w:val="008F640A"/>
    <w:rsid w:val="008F6F01"/>
    <w:rsid w:val="008F7F42"/>
    <w:rsid w:val="00902306"/>
    <w:rsid w:val="00903C9A"/>
    <w:rsid w:val="00906732"/>
    <w:rsid w:val="00907267"/>
    <w:rsid w:val="00911B75"/>
    <w:rsid w:val="00912E9F"/>
    <w:rsid w:val="00914508"/>
    <w:rsid w:val="009147A7"/>
    <w:rsid w:val="009164A6"/>
    <w:rsid w:val="009220AE"/>
    <w:rsid w:val="00923647"/>
    <w:rsid w:val="00924967"/>
    <w:rsid w:val="00926966"/>
    <w:rsid w:val="00930982"/>
    <w:rsid w:val="00931179"/>
    <w:rsid w:val="00931DB4"/>
    <w:rsid w:val="00932C5E"/>
    <w:rsid w:val="0094229E"/>
    <w:rsid w:val="009446E1"/>
    <w:rsid w:val="00950950"/>
    <w:rsid w:val="009536D0"/>
    <w:rsid w:val="00954851"/>
    <w:rsid w:val="00954E77"/>
    <w:rsid w:val="00957898"/>
    <w:rsid w:val="00960536"/>
    <w:rsid w:val="00962CFD"/>
    <w:rsid w:val="00963CCA"/>
    <w:rsid w:val="009643B3"/>
    <w:rsid w:val="009673E6"/>
    <w:rsid w:val="00967BED"/>
    <w:rsid w:val="0097112C"/>
    <w:rsid w:val="00972FB8"/>
    <w:rsid w:val="0097349D"/>
    <w:rsid w:val="00974710"/>
    <w:rsid w:val="00975B7C"/>
    <w:rsid w:val="00981186"/>
    <w:rsid w:val="00982963"/>
    <w:rsid w:val="0098451A"/>
    <w:rsid w:val="00985DFB"/>
    <w:rsid w:val="00985EF9"/>
    <w:rsid w:val="00986D50"/>
    <w:rsid w:val="00986FC3"/>
    <w:rsid w:val="0099077D"/>
    <w:rsid w:val="00991034"/>
    <w:rsid w:val="009929D8"/>
    <w:rsid w:val="009929EE"/>
    <w:rsid w:val="009967F1"/>
    <w:rsid w:val="00997BA2"/>
    <w:rsid w:val="009A04F2"/>
    <w:rsid w:val="009A1DF6"/>
    <w:rsid w:val="009A234A"/>
    <w:rsid w:val="009A6902"/>
    <w:rsid w:val="009A7DBA"/>
    <w:rsid w:val="009B02AB"/>
    <w:rsid w:val="009B411C"/>
    <w:rsid w:val="009B4948"/>
    <w:rsid w:val="009B5035"/>
    <w:rsid w:val="009B5DFD"/>
    <w:rsid w:val="009B701C"/>
    <w:rsid w:val="009C1D2A"/>
    <w:rsid w:val="009C20D9"/>
    <w:rsid w:val="009C3BBA"/>
    <w:rsid w:val="009C4859"/>
    <w:rsid w:val="009C5524"/>
    <w:rsid w:val="009C5BF4"/>
    <w:rsid w:val="009C62B7"/>
    <w:rsid w:val="009C6762"/>
    <w:rsid w:val="009C771A"/>
    <w:rsid w:val="009C798A"/>
    <w:rsid w:val="009D06E9"/>
    <w:rsid w:val="009D4974"/>
    <w:rsid w:val="009D4AE2"/>
    <w:rsid w:val="009E0235"/>
    <w:rsid w:val="009E0A03"/>
    <w:rsid w:val="009E162E"/>
    <w:rsid w:val="009E5B74"/>
    <w:rsid w:val="009E7570"/>
    <w:rsid w:val="009E784B"/>
    <w:rsid w:val="009F1C62"/>
    <w:rsid w:val="009F2B7C"/>
    <w:rsid w:val="009F2CB7"/>
    <w:rsid w:val="009F39F2"/>
    <w:rsid w:val="009F3A79"/>
    <w:rsid w:val="009F4391"/>
    <w:rsid w:val="009F6D65"/>
    <w:rsid w:val="009F7E5F"/>
    <w:rsid w:val="00A0029D"/>
    <w:rsid w:val="00A0085F"/>
    <w:rsid w:val="00A01EAE"/>
    <w:rsid w:val="00A04674"/>
    <w:rsid w:val="00A06F0B"/>
    <w:rsid w:val="00A07234"/>
    <w:rsid w:val="00A1244D"/>
    <w:rsid w:val="00A210A4"/>
    <w:rsid w:val="00A24F43"/>
    <w:rsid w:val="00A26BC6"/>
    <w:rsid w:val="00A31435"/>
    <w:rsid w:val="00A318B1"/>
    <w:rsid w:val="00A323E8"/>
    <w:rsid w:val="00A32992"/>
    <w:rsid w:val="00A3592B"/>
    <w:rsid w:val="00A36925"/>
    <w:rsid w:val="00A40872"/>
    <w:rsid w:val="00A40FE9"/>
    <w:rsid w:val="00A51AF7"/>
    <w:rsid w:val="00A566BC"/>
    <w:rsid w:val="00A6022F"/>
    <w:rsid w:val="00A71251"/>
    <w:rsid w:val="00A72E45"/>
    <w:rsid w:val="00A7526A"/>
    <w:rsid w:val="00A77228"/>
    <w:rsid w:val="00A7725A"/>
    <w:rsid w:val="00A801C6"/>
    <w:rsid w:val="00A8084C"/>
    <w:rsid w:val="00A81624"/>
    <w:rsid w:val="00A8195C"/>
    <w:rsid w:val="00A83EE4"/>
    <w:rsid w:val="00A841AE"/>
    <w:rsid w:val="00A85001"/>
    <w:rsid w:val="00A85834"/>
    <w:rsid w:val="00A85C9F"/>
    <w:rsid w:val="00A903CC"/>
    <w:rsid w:val="00A927B4"/>
    <w:rsid w:val="00A92842"/>
    <w:rsid w:val="00A93FD6"/>
    <w:rsid w:val="00A94638"/>
    <w:rsid w:val="00A94680"/>
    <w:rsid w:val="00A947D6"/>
    <w:rsid w:val="00A94CFF"/>
    <w:rsid w:val="00A94D5E"/>
    <w:rsid w:val="00AA031D"/>
    <w:rsid w:val="00AA04BB"/>
    <w:rsid w:val="00AA0BB8"/>
    <w:rsid w:val="00AA4AB9"/>
    <w:rsid w:val="00AA505F"/>
    <w:rsid w:val="00AA62ED"/>
    <w:rsid w:val="00AA6DA9"/>
    <w:rsid w:val="00AA75D1"/>
    <w:rsid w:val="00AB18FB"/>
    <w:rsid w:val="00AB1B67"/>
    <w:rsid w:val="00AB4439"/>
    <w:rsid w:val="00AB468C"/>
    <w:rsid w:val="00AB6FDF"/>
    <w:rsid w:val="00AB7556"/>
    <w:rsid w:val="00AB7E29"/>
    <w:rsid w:val="00AC07B9"/>
    <w:rsid w:val="00AC2DD9"/>
    <w:rsid w:val="00AC2F9A"/>
    <w:rsid w:val="00AC559C"/>
    <w:rsid w:val="00AD266A"/>
    <w:rsid w:val="00AD3EF6"/>
    <w:rsid w:val="00AD7C57"/>
    <w:rsid w:val="00AE3A0A"/>
    <w:rsid w:val="00AE3EBB"/>
    <w:rsid w:val="00AE4872"/>
    <w:rsid w:val="00AE50F7"/>
    <w:rsid w:val="00AE52E9"/>
    <w:rsid w:val="00AE7C76"/>
    <w:rsid w:val="00AF1B8B"/>
    <w:rsid w:val="00AF1F4B"/>
    <w:rsid w:val="00AF4562"/>
    <w:rsid w:val="00B05418"/>
    <w:rsid w:val="00B06A48"/>
    <w:rsid w:val="00B06B12"/>
    <w:rsid w:val="00B11E63"/>
    <w:rsid w:val="00B12263"/>
    <w:rsid w:val="00B13FFF"/>
    <w:rsid w:val="00B17530"/>
    <w:rsid w:val="00B2085C"/>
    <w:rsid w:val="00B21129"/>
    <w:rsid w:val="00B21BB7"/>
    <w:rsid w:val="00B21F49"/>
    <w:rsid w:val="00B26C2C"/>
    <w:rsid w:val="00B272FA"/>
    <w:rsid w:val="00B27E95"/>
    <w:rsid w:val="00B34B92"/>
    <w:rsid w:val="00B401A6"/>
    <w:rsid w:val="00B4136D"/>
    <w:rsid w:val="00B4246E"/>
    <w:rsid w:val="00B42B21"/>
    <w:rsid w:val="00B42BAD"/>
    <w:rsid w:val="00B43D0B"/>
    <w:rsid w:val="00B44BEE"/>
    <w:rsid w:val="00B46E81"/>
    <w:rsid w:val="00B5044B"/>
    <w:rsid w:val="00B50A7B"/>
    <w:rsid w:val="00B52106"/>
    <w:rsid w:val="00B568A2"/>
    <w:rsid w:val="00B615CD"/>
    <w:rsid w:val="00B62AD5"/>
    <w:rsid w:val="00B63EB9"/>
    <w:rsid w:val="00B701FE"/>
    <w:rsid w:val="00B70C30"/>
    <w:rsid w:val="00B72F86"/>
    <w:rsid w:val="00B76B38"/>
    <w:rsid w:val="00B76EC7"/>
    <w:rsid w:val="00B80760"/>
    <w:rsid w:val="00B92691"/>
    <w:rsid w:val="00B94989"/>
    <w:rsid w:val="00B9793F"/>
    <w:rsid w:val="00BA1596"/>
    <w:rsid w:val="00BA4BE6"/>
    <w:rsid w:val="00BA55F8"/>
    <w:rsid w:val="00BA7927"/>
    <w:rsid w:val="00BB06FC"/>
    <w:rsid w:val="00BB334A"/>
    <w:rsid w:val="00BB4DAF"/>
    <w:rsid w:val="00BB7333"/>
    <w:rsid w:val="00BC049E"/>
    <w:rsid w:val="00BC319C"/>
    <w:rsid w:val="00BC4809"/>
    <w:rsid w:val="00BC539F"/>
    <w:rsid w:val="00BC574F"/>
    <w:rsid w:val="00BC64DF"/>
    <w:rsid w:val="00BD009F"/>
    <w:rsid w:val="00BE1121"/>
    <w:rsid w:val="00BE1F31"/>
    <w:rsid w:val="00BE2C9F"/>
    <w:rsid w:val="00BE459C"/>
    <w:rsid w:val="00BE5ABE"/>
    <w:rsid w:val="00BF06F9"/>
    <w:rsid w:val="00BF14B5"/>
    <w:rsid w:val="00BF163D"/>
    <w:rsid w:val="00BF2E16"/>
    <w:rsid w:val="00BF4A6F"/>
    <w:rsid w:val="00BF6B6A"/>
    <w:rsid w:val="00C00B9A"/>
    <w:rsid w:val="00C02D7D"/>
    <w:rsid w:val="00C057F9"/>
    <w:rsid w:val="00C05A61"/>
    <w:rsid w:val="00C0742A"/>
    <w:rsid w:val="00C07861"/>
    <w:rsid w:val="00C07B3C"/>
    <w:rsid w:val="00C10A77"/>
    <w:rsid w:val="00C11781"/>
    <w:rsid w:val="00C129DD"/>
    <w:rsid w:val="00C1448D"/>
    <w:rsid w:val="00C1625B"/>
    <w:rsid w:val="00C2184F"/>
    <w:rsid w:val="00C230B3"/>
    <w:rsid w:val="00C23C8D"/>
    <w:rsid w:val="00C23D3D"/>
    <w:rsid w:val="00C24BFB"/>
    <w:rsid w:val="00C31737"/>
    <w:rsid w:val="00C31D2A"/>
    <w:rsid w:val="00C321AE"/>
    <w:rsid w:val="00C32E7A"/>
    <w:rsid w:val="00C3380D"/>
    <w:rsid w:val="00C341AB"/>
    <w:rsid w:val="00C34AA5"/>
    <w:rsid w:val="00C34E7B"/>
    <w:rsid w:val="00C34F19"/>
    <w:rsid w:val="00C37B5F"/>
    <w:rsid w:val="00C414A7"/>
    <w:rsid w:val="00C41821"/>
    <w:rsid w:val="00C456A3"/>
    <w:rsid w:val="00C461A3"/>
    <w:rsid w:val="00C46C24"/>
    <w:rsid w:val="00C4735D"/>
    <w:rsid w:val="00C542C2"/>
    <w:rsid w:val="00C54DFB"/>
    <w:rsid w:val="00C60712"/>
    <w:rsid w:val="00C61BC0"/>
    <w:rsid w:val="00C638DA"/>
    <w:rsid w:val="00C66E16"/>
    <w:rsid w:val="00C710F5"/>
    <w:rsid w:val="00C71C83"/>
    <w:rsid w:val="00C72B82"/>
    <w:rsid w:val="00C758A3"/>
    <w:rsid w:val="00C75D75"/>
    <w:rsid w:val="00C76ADC"/>
    <w:rsid w:val="00C76B7D"/>
    <w:rsid w:val="00C76FDF"/>
    <w:rsid w:val="00C80467"/>
    <w:rsid w:val="00C80BED"/>
    <w:rsid w:val="00C83B53"/>
    <w:rsid w:val="00C83D62"/>
    <w:rsid w:val="00C84B61"/>
    <w:rsid w:val="00C84FD3"/>
    <w:rsid w:val="00C86C16"/>
    <w:rsid w:val="00C90BC3"/>
    <w:rsid w:val="00C93A8B"/>
    <w:rsid w:val="00C95534"/>
    <w:rsid w:val="00C96501"/>
    <w:rsid w:val="00C97E96"/>
    <w:rsid w:val="00CA16FA"/>
    <w:rsid w:val="00CA32D3"/>
    <w:rsid w:val="00CA3EF4"/>
    <w:rsid w:val="00CA63BC"/>
    <w:rsid w:val="00CB1003"/>
    <w:rsid w:val="00CB27D6"/>
    <w:rsid w:val="00CB6472"/>
    <w:rsid w:val="00CC0A67"/>
    <w:rsid w:val="00CD0871"/>
    <w:rsid w:val="00CD400E"/>
    <w:rsid w:val="00CD42C8"/>
    <w:rsid w:val="00CD53A9"/>
    <w:rsid w:val="00CD564A"/>
    <w:rsid w:val="00CE33DD"/>
    <w:rsid w:val="00CE34DA"/>
    <w:rsid w:val="00CE5756"/>
    <w:rsid w:val="00CE689C"/>
    <w:rsid w:val="00CE7A7A"/>
    <w:rsid w:val="00CF1821"/>
    <w:rsid w:val="00CF29AB"/>
    <w:rsid w:val="00CF4CD6"/>
    <w:rsid w:val="00CF5B02"/>
    <w:rsid w:val="00D06ED2"/>
    <w:rsid w:val="00D11399"/>
    <w:rsid w:val="00D120BD"/>
    <w:rsid w:val="00D21A01"/>
    <w:rsid w:val="00D24B07"/>
    <w:rsid w:val="00D315E1"/>
    <w:rsid w:val="00D31A94"/>
    <w:rsid w:val="00D31DDD"/>
    <w:rsid w:val="00D33434"/>
    <w:rsid w:val="00D401C5"/>
    <w:rsid w:val="00D40486"/>
    <w:rsid w:val="00D41398"/>
    <w:rsid w:val="00D4147A"/>
    <w:rsid w:val="00D439C3"/>
    <w:rsid w:val="00D461BC"/>
    <w:rsid w:val="00D51631"/>
    <w:rsid w:val="00D51F4E"/>
    <w:rsid w:val="00D520FF"/>
    <w:rsid w:val="00D63E37"/>
    <w:rsid w:val="00D66718"/>
    <w:rsid w:val="00D6756E"/>
    <w:rsid w:val="00D705B1"/>
    <w:rsid w:val="00D71F22"/>
    <w:rsid w:val="00D72F15"/>
    <w:rsid w:val="00D77758"/>
    <w:rsid w:val="00D81CBE"/>
    <w:rsid w:val="00D85A9B"/>
    <w:rsid w:val="00D87F7D"/>
    <w:rsid w:val="00D91402"/>
    <w:rsid w:val="00D93A31"/>
    <w:rsid w:val="00D952DD"/>
    <w:rsid w:val="00D97779"/>
    <w:rsid w:val="00D978D3"/>
    <w:rsid w:val="00DA06A8"/>
    <w:rsid w:val="00DA6529"/>
    <w:rsid w:val="00DA6F9C"/>
    <w:rsid w:val="00DB0015"/>
    <w:rsid w:val="00DB1535"/>
    <w:rsid w:val="00DB3159"/>
    <w:rsid w:val="00DB3A93"/>
    <w:rsid w:val="00DB5B60"/>
    <w:rsid w:val="00DB7314"/>
    <w:rsid w:val="00DB774A"/>
    <w:rsid w:val="00DB7B4A"/>
    <w:rsid w:val="00DC334D"/>
    <w:rsid w:val="00DC4199"/>
    <w:rsid w:val="00DC4781"/>
    <w:rsid w:val="00DC59AE"/>
    <w:rsid w:val="00DD0A98"/>
    <w:rsid w:val="00DD0B50"/>
    <w:rsid w:val="00DD2C9E"/>
    <w:rsid w:val="00DD5BE9"/>
    <w:rsid w:val="00DE067C"/>
    <w:rsid w:val="00DE3195"/>
    <w:rsid w:val="00DE34B4"/>
    <w:rsid w:val="00DE39C6"/>
    <w:rsid w:val="00DE4869"/>
    <w:rsid w:val="00DE6C55"/>
    <w:rsid w:val="00DF0839"/>
    <w:rsid w:val="00DF0CF8"/>
    <w:rsid w:val="00DF2B66"/>
    <w:rsid w:val="00DF4322"/>
    <w:rsid w:val="00DF502E"/>
    <w:rsid w:val="00DF6CEB"/>
    <w:rsid w:val="00DF7BCC"/>
    <w:rsid w:val="00E00677"/>
    <w:rsid w:val="00E00742"/>
    <w:rsid w:val="00E01E8C"/>
    <w:rsid w:val="00E0211B"/>
    <w:rsid w:val="00E0237B"/>
    <w:rsid w:val="00E035E8"/>
    <w:rsid w:val="00E03E19"/>
    <w:rsid w:val="00E05093"/>
    <w:rsid w:val="00E05177"/>
    <w:rsid w:val="00E05970"/>
    <w:rsid w:val="00E07D7D"/>
    <w:rsid w:val="00E15417"/>
    <w:rsid w:val="00E1606E"/>
    <w:rsid w:val="00E165C0"/>
    <w:rsid w:val="00E200EB"/>
    <w:rsid w:val="00E20EA6"/>
    <w:rsid w:val="00E23644"/>
    <w:rsid w:val="00E23B58"/>
    <w:rsid w:val="00E24C61"/>
    <w:rsid w:val="00E26163"/>
    <w:rsid w:val="00E27CF1"/>
    <w:rsid w:val="00E319A8"/>
    <w:rsid w:val="00E339C7"/>
    <w:rsid w:val="00E35FDD"/>
    <w:rsid w:val="00E361AF"/>
    <w:rsid w:val="00E40395"/>
    <w:rsid w:val="00E40F7F"/>
    <w:rsid w:val="00E411FB"/>
    <w:rsid w:val="00E45A97"/>
    <w:rsid w:val="00E45C24"/>
    <w:rsid w:val="00E45DD1"/>
    <w:rsid w:val="00E4687D"/>
    <w:rsid w:val="00E47689"/>
    <w:rsid w:val="00E55076"/>
    <w:rsid w:val="00E57B62"/>
    <w:rsid w:val="00E60A45"/>
    <w:rsid w:val="00E62164"/>
    <w:rsid w:val="00E647CF"/>
    <w:rsid w:val="00E64972"/>
    <w:rsid w:val="00E64B22"/>
    <w:rsid w:val="00E666A0"/>
    <w:rsid w:val="00E66B19"/>
    <w:rsid w:val="00E740CE"/>
    <w:rsid w:val="00E74FC6"/>
    <w:rsid w:val="00E760B2"/>
    <w:rsid w:val="00E76B97"/>
    <w:rsid w:val="00E77088"/>
    <w:rsid w:val="00E8089D"/>
    <w:rsid w:val="00E81484"/>
    <w:rsid w:val="00E81B42"/>
    <w:rsid w:val="00E83FEA"/>
    <w:rsid w:val="00E9033E"/>
    <w:rsid w:val="00E946A5"/>
    <w:rsid w:val="00E94FB7"/>
    <w:rsid w:val="00E9629E"/>
    <w:rsid w:val="00E97CD0"/>
    <w:rsid w:val="00EA19CF"/>
    <w:rsid w:val="00EA27C0"/>
    <w:rsid w:val="00EA4275"/>
    <w:rsid w:val="00EA51C9"/>
    <w:rsid w:val="00EA5B77"/>
    <w:rsid w:val="00EA613D"/>
    <w:rsid w:val="00EA72FB"/>
    <w:rsid w:val="00EB3EA0"/>
    <w:rsid w:val="00EB7882"/>
    <w:rsid w:val="00EC0D08"/>
    <w:rsid w:val="00EC1887"/>
    <w:rsid w:val="00EC211A"/>
    <w:rsid w:val="00EC4CBB"/>
    <w:rsid w:val="00EC57F8"/>
    <w:rsid w:val="00EC7B24"/>
    <w:rsid w:val="00ED1B1B"/>
    <w:rsid w:val="00ED69E9"/>
    <w:rsid w:val="00ED740F"/>
    <w:rsid w:val="00ED7C2D"/>
    <w:rsid w:val="00EE1127"/>
    <w:rsid w:val="00EE1731"/>
    <w:rsid w:val="00EE264D"/>
    <w:rsid w:val="00EE3452"/>
    <w:rsid w:val="00EE5FA1"/>
    <w:rsid w:val="00EF0244"/>
    <w:rsid w:val="00EF0A31"/>
    <w:rsid w:val="00EF100C"/>
    <w:rsid w:val="00EF1320"/>
    <w:rsid w:val="00EF1CA9"/>
    <w:rsid w:val="00EF21A6"/>
    <w:rsid w:val="00EF25A1"/>
    <w:rsid w:val="00EF35D9"/>
    <w:rsid w:val="00EF4F48"/>
    <w:rsid w:val="00EF54A1"/>
    <w:rsid w:val="00EF5D20"/>
    <w:rsid w:val="00EF69CB"/>
    <w:rsid w:val="00F02509"/>
    <w:rsid w:val="00F02862"/>
    <w:rsid w:val="00F062F8"/>
    <w:rsid w:val="00F10227"/>
    <w:rsid w:val="00F116D7"/>
    <w:rsid w:val="00F157BD"/>
    <w:rsid w:val="00F161FF"/>
    <w:rsid w:val="00F175FB"/>
    <w:rsid w:val="00F21F14"/>
    <w:rsid w:val="00F22183"/>
    <w:rsid w:val="00F2238B"/>
    <w:rsid w:val="00F240B2"/>
    <w:rsid w:val="00F25925"/>
    <w:rsid w:val="00F2594A"/>
    <w:rsid w:val="00F275CB"/>
    <w:rsid w:val="00F2799D"/>
    <w:rsid w:val="00F27CF0"/>
    <w:rsid w:val="00F305A0"/>
    <w:rsid w:val="00F31ED3"/>
    <w:rsid w:val="00F34618"/>
    <w:rsid w:val="00F34A45"/>
    <w:rsid w:val="00F34B93"/>
    <w:rsid w:val="00F3548C"/>
    <w:rsid w:val="00F35AC4"/>
    <w:rsid w:val="00F374C7"/>
    <w:rsid w:val="00F52506"/>
    <w:rsid w:val="00F52669"/>
    <w:rsid w:val="00F57F88"/>
    <w:rsid w:val="00F61176"/>
    <w:rsid w:val="00F6210C"/>
    <w:rsid w:val="00F65A53"/>
    <w:rsid w:val="00F66519"/>
    <w:rsid w:val="00F67B62"/>
    <w:rsid w:val="00F71C9E"/>
    <w:rsid w:val="00F73BCC"/>
    <w:rsid w:val="00F773C4"/>
    <w:rsid w:val="00F81689"/>
    <w:rsid w:val="00F8270B"/>
    <w:rsid w:val="00F85343"/>
    <w:rsid w:val="00F87D16"/>
    <w:rsid w:val="00F909A6"/>
    <w:rsid w:val="00F93622"/>
    <w:rsid w:val="00F95913"/>
    <w:rsid w:val="00F96F96"/>
    <w:rsid w:val="00F97959"/>
    <w:rsid w:val="00FA1064"/>
    <w:rsid w:val="00FB0AA5"/>
    <w:rsid w:val="00FB17EF"/>
    <w:rsid w:val="00FB1AB2"/>
    <w:rsid w:val="00FB373A"/>
    <w:rsid w:val="00FB7A5E"/>
    <w:rsid w:val="00FC4980"/>
    <w:rsid w:val="00FC5222"/>
    <w:rsid w:val="00FC6B14"/>
    <w:rsid w:val="00FD09ED"/>
    <w:rsid w:val="00FD1A6E"/>
    <w:rsid w:val="00FD30AA"/>
    <w:rsid w:val="00FD4558"/>
    <w:rsid w:val="00FE363B"/>
    <w:rsid w:val="00FE36B1"/>
    <w:rsid w:val="00FE389C"/>
    <w:rsid w:val="00FE3F1A"/>
    <w:rsid w:val="00FE4A4F"/>
    <w:rsid w:val="00FE4C0D"/>
    <w:rsid w:val="00FF3871"/>
    <w:rsid w:val="00FF6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D1C5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5417"/>
  </w:style>
  <w:style w:type="paragraph" w:styleId="Heading1">
    <w:name w:val="heading 1"/>
    <w:basedOn w:val="Normal"/>
    <w:next w:val="Normal"/>
    <w:link w:val="Heading1Char"/>
    <w:uiPriority w:val="9"/>
    <w:qFormat/>
    <w:rsid w:val="00E2364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12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7037C"/>
    <w:pPr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15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417"/>
  </w:style>
  <w:style w:type="character" w:styleId="Hyperlink">
    <w:name w:val="Hyperlink"/>
    <w:basedOn w:val="DefaultParagraphFont"/>
    <w:uiPriority w:val="99"/>
    <w:unhideWhenUsed/>
    <w:rsid w:val="00E1541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E389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C33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5D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DFA"/>
  </w:style>
  <w:style w:type="paragraph" w:styleId="BalloonText">
    <w:name w:val="Balloon Text"/>
    <w:basedOn w:val="Normal"/>
    <w:link w:val="BalloonTextChar"/>
    <w:uiPriority w:val="99"/>
    <w:semiHidden/>
    <w:unhideWhenUsed/>
    <w:rsid w:val="00DB3A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3A9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3B7D9F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037C"/>
    <w:rPr>
      <w:rFonts w:ascii="Times New Roman" w:hAnsi="Times New Roman" w:cs="Times New Roman"/>
      <w:b/>
      <w:bCs/>
      <w:sz w:val="27"/>
      <w:szCs w:val="27"/>
    </w:rPr>
  </w:style>
  <w:style w:type="paragraph" w:customStyle="1" w:styleId="gmail-msolistparagraph">
    <w:name w:val="gmail-msolistparagraph"/>
    <w:basedOn w:val="Normal"/>
    <w:uiPriority w:val="99"/>
    <w:semiHidden/>
    <w:rsid w:val="0047037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7037C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B692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90BC3"/>
    <w:rPr>
      <w:b/>
      <w:bCs/>
    </w:rPr>
  </w:style>
  <w:style w:type="character" w:customStyle="1" w:styleId="gmail-m3600691228897748709gmail-smartreply">
    <w:name w:val="gmail-m_3600691228897748709gmail-smartreply"/>
    <w:basedOn w:val="DefaultParagraphFont"/>
    <w:rsid w:val="00DD0A98"/>
  </w:style>
  <w:style w:type="character" w:customStyle="1" w:styleId="Heading1Char">
    <w:name w:val="Heading 1 Char"/>
    <w:basedOn w:val="DefaultParagraphFont"/>
    <w:link w:val="Heading1"/>
    <w:uiPriority w:val="9"/>
    <w:rsid w:val="00E2364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s-cta-node">
    <w:name w:val="hs-cta-node"/>
    <w:basedOn w:val="DefaultParagraphFont"/>
    <w:rsid w:val="00E23644"/>
  </w:style>
  <w:style w:type="paragraph" w:styleId="Title">
    <w:name w:val="Title"/>
    <w:basedOn w:val="Normal"/>
    <w:next w:val="Normal"/>
    <w:link w:val="TitleChar"/>
    <w:uiPriority w:val="10"/>
    <w:qFormat/>
    <w:rsid w:val="00BF4A6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F4A6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xinv-meeting-url">
    <w:name w:val="xinv-meeting-url"/>
    <w:basedOn w:val="DefaultParagraphFont"/>
    <w:rsid w:val="00BF6B6A"/>
  </w:style>
  <w:style w:type="character" w:customStyle="1" w:styleId="normaltextrun">
    <w:name w:val="normaltextrun"/>
    <w:basedOn w:val="DefaultParagraphFont"/>
    <w:rsid w:val="00E66B19"/>
  </w:style>
  <w:style w:type="character" w:customStyle="1" w:styleId="support-sentence">
    <w:name w:val="support-sentence"/>
    <w:basedOn w:val="DefaultParagraphFont"/>
    <w:rsid w:val="00E647CF"/>
  </w:style>
  <w:style w:type="paragraph" w:styleId="PlainText">
    <w:name w:val="Plain Text"/>
    <w:basedOn w:val="Normal"/>
    <w:link w:val="PlainTextChar"/>
    <w:uiPriority w:val="99"/>
    <w:unhideWhenUsed/>
    <w:rsid w:val="007C016F"/>
    <w:pPr>
      <w:spacing w:after="0" w:line="240" w:lineRule="auto"/>
    </w:pPr>
    <w:rPr>
      <w:rFonts w:ascii="Calibri" w:hAnsi="Calibri"/>
      <w:color w:val="000000" w:themeColor="text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C016F"/>
    <w:rPr>
      <w:rFonts w:ascii="Calibri" w:hAnsi="Calibri"/>
      <w:color w:val="000000" w:themeColor="text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120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5417"/>
  </w:style>
  <w:style w:type="paragraph" w:styleId="Heading1">
    <w:name w:val="heading 1"/>
    <w:basedOn w:val="Normal"/>
    <w:next w:val="Normal"/>
    <w:link w:val="Heading1Char"/>
    <w:uiPriority w:val="9"/>
    <w:qFormat/>
    <w:rsid w:val="00E2364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12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7037C"/>
    <w:pPr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15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417"/>
  </w:style>
  <w:style w:type="character" w:styleId="Hyperlink">
    <w:name w:val="Hyperlink"/>
    <w:basedOn w:val="DefaultParagraphFont"/>
    <w:uiPriority w:val="99"/>
    <w:unhideWhenUsed/>
    <w:rsid w:val="00E1541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E389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C33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5D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DFA"/>
  </w:style>
  <w:style w:type="paragraph" w:styleId="BalloonText">
    <w:name w:val="Balloon Text"/>
    <w:basedOn w:val="Normal"/>
    <w:link w:val="BalloonTextChar"/>
    <w:uiPriority w:val="99"/>
    <w:semiHidden/>
    <w:unhideWhenUsed/>
    <w:rsid w:val="00DB3A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3A9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3B7D9F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037C"/>
    <w:rPr>
      <w:rFonts w:ascii="Times New Roman" w:hAnsi="Times New Roman" w:cs="Times New Roman"/>
      <w:b/>
      <w:bCs/>
      <w:sz w:val="27"/>
      <w:szCs w:val="27"/>
    </w:rPr>
  </w:style>
  <w:style w:type="paragraph" w:customStyle="1" w:styleId="gmail-msolistparagraph">
    <w:name w:val="gmail-msolistparagraph"/>
    <w:basedOn w:val="Normal"/>
    <w:uiPriority w:val="99"/>
    <w:semiHidden/>
    <w:rsid w:val="0047037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7037C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B692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90BC3"/>
    <w:rPr>
      <w:b/>
      <w:bCs/>
    </w:rPr>
  </w:style>
  <w:style w:type="character" w:customStyle="1" w:styleId="gmail-m3600691228897748709gmail-smartreply">
    <w:name w:val="gmail-m_3600691228897748709gmail-smartreply"/>
    <w:basedOn w:val="DefaultParagraphFont"/>
    <w:rsid w:val="00DD0A98"/>
  </w:style>
  <w:style w:type="character" w:customStyle="1" w:styleId="Heading1Char">
    <w:name w:val="Heading 1 Char"/>
    <w:basedOn w:val="DefaultParagraphFont"/>
    <w:link w:val="Heading1"/>
    <w:uiPriority w:val="9"/>
    <w:rsid w:val="00E2364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s-cta-node">
    <w:name w:val="hs-cta-node"/>
    <w:basedOn w:val="DefaultParagraphFont"/>
    <w:rsid w:val="00E23644"/>
  </w:style>
  <w:style w:type="paragraph" w:styleId="Title">
    <w:name w:val="Title"/>
    <w:basedOn w:val="Normal"/>
    <w:next w:val="Normal"/>
    <w:link w:val="TitleChar"/>
    <w:uiPriority w:val="10"/>
    <w:qFormat/>
    <w:rsid w:val="00BF4A6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F4A6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xinv-meeting-url">
    <w:name w:val="xinv-meeting-url"/>
    <w:basedOn w:val="DefaultParagraphFont"/>
    <w:rsid w:val="00BF6B6A"/>
  </w:style>
  <w:style w:type="character" w:customStyle="1" w:styleId="normaltextrun">
    <w:name w:val="normaltextrun"/>
    <w:basedOn w:val="DefaultParagraphFont"/>
    <w:rsid w:val="00E66B19"/>
  </w:style>
  <w:style w:type="character" w:customStyle="1" w:styleId="support-sentence">
    <w:name w:val="support-sentence"/>
    <w:basedOn w:val="DefaultParagraphFont"/>
    <w:rsid w:val="00E647CF"/>
  </w:style>
  <w:style w:type="paragraph" w:styleId="PlainText">
    <w:name w:val="Plain Text"/>
    <w:basedOn w:val="Normal"/>
    <w:link w:val="PlainTextChar"/>
    <w:uiPriority w:val="99"/>
    <w:unhideWhenUsed/>
    <w:rsid w:val="007C016F"/>
    <w:pPr>
      <w:spacing w:after="0" w:line="240" w:lineRule="auto"/>
    </w:pPr>
    <w:rPr>
      <w:rFonts w:ascii="Calibri" w:hAnsi="Calibri"/>
      <w:color w:val="000000" w:themeColor="text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C016F"/>
    <w:rPr>
      <w:rFonts w:ascii="Calibri" w:hAnsi="Calibri"/>
      <w:color w:val="000000" w:themeColor="text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120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9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5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1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8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9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1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5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6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4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3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2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5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0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1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4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1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0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1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3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getinvolvedclearinghouse.org/position-descriptions/closed-captioning-volunteer-cedar-rapids-ia" TargetMode="External"/><Relationship Id="rId18" Type="http://schemas.openxmlformats.org/officeDocument/2006/relationships/hyperlink" Target="https://www.texasvmc.org/webinars/" TargetMode="External"/><Relationship Id="rId3" Type="http://schemas.openxmlformats.org/officeDocument/2006/relationships/styles" Target="styles.xml"/><Relationship Id="rId21" Type="http://schemas.openxmlformats.org/officeDocument/2006/relationships/hyperlink" Target="https://learn.volunteermatch.org/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www.acuityscheduling.com/" TargetMode="External"/><Relationship Id="rId17" Type="http://schemas.openxmlformats.org/officeDocument/2006/relationships/hyperlink" Target="https://cvacert.org/2021-global-leaders-of-volunteers-speakers-series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events.bizzabo.com/297882?utm_medium=email&amp;utm_content=119715489&amp;utm_source=hs_email" TargetMode="External"/><Relationship Id="rId20" Type="http://schemas.openxmlformats.org/officeDocument/2006/relationships/hyperlink" Target="mailto:clehn@califa.org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us02web.zoom.us/j/85199850785?pwd=WHorb3h2ckgvZjhZT1BOVWxEMzhlZz09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://www.doviasacramento.org/event-4309556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us02web.zoom.us/j/85199850785?pwd=WHorb3h2ckgvZjhZT1BOVWxEMzhlZz09" TargetMode="External"/><Relationship Id="rId19" Type="http://schemas.openxmlformats.org/officeDocument/2006/relationships/hyperlink" Target="mailto:linkj@crlibrary.org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wjohnson@indypl.org" TargetMode="External"/><Relationship Id="rId14" Type="http://schemas.openxmlformats.org/officeDocument/2006/relationships/hyperlink" Target="https://attendee.gotowebinar.com/register/2124039175063372557" TargetMode="External"/><Relationship Id="rId22" Type="http://schemas.openxmlformats.org/officeDocument/2006/relationships/hyperlink" Target="http://www.nlc.state.ne.us/NCompassLive/index.asp?menu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>
  <b:Source>
    <b:Tag>Liv09</b:Tag>
    <b:SourceType>InternetSite</b:SourceType>
    <b:Guid>{1DE9B97B-0BC7-41C9-B0DD-98958085E7DA}</b:Guid>
    <b:Title>Living In the Library World</b:Title>
    <b:Year>2009</b:Year>
    <b:Author>
      <b:Author>
        <b:Corporate>Living In the Library World</b:Corporate>
      </b:Author>
    </b:Author>
    <b:InternetSiteTitle>Living In the Library World Blogspot</b:InternetSiteTitle>
    <b:YearAccessed>2016</b:YearAccessed>
    <b:MonthAccessed>March</b:MonthAccessed>
    <b:DayAccessed>25</b:DayAccessed>
    <b:URL>http://livinginthelibraryworld.blogspot.com.au/2009/01/basic-library-procedures-shelving-and.html</b:URL>
    <b:RefOrder>2</b:RefOrder>
  </b:Source>
</b:Sources>
</file>

<file path=customXml/itemProps1.xml><?xml version="1.0" encoding="utf-8"?>
<ds:datastoreItem xmlns:ds="http://schemas.openxmlformats.org/officeDocument/2006/customXml" ds:itemID="{76FF572B-3975-4E92-8657-48E2BC51AA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5</Pages>
  <Words>970</Words>
  <Characters>5534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CPL</Company>
  <LinksUpToDate>false</LinksUpToDate>
  <CharactersWithSpaces>64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dy Johnson</dc:creator>
  <cp:lastModifiedBy>Wendy Johnson</cp:lastModifiedBy>
  <cp:revision>11</cp:revision>
  <dcterms:created xsi:type="dcterms:W3CDTF">2021-05-26T17:25:00Z</dcterms:created>
  <dcterms:modified xsi:type="dcterms:W3CDTF">2021-05-28T21:17:00Z</dcterms:modified>
</cp:coreProperties>
</file>